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CA77A" w14:textId="336325D4" w:rsidR="00274BB2" w:rsidRPr="007B4FE5" w:rsidRDefault="00A200F4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Pr="00A200F4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CRUD(Create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Delete)</w:t>
      </w:r>
      <w:r w:rsidR="00274BB2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274BB2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74BB2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274BB2">
        <w:rPr>
          <w:rFonts w:ascii="Times New Roman" w:eastAsia="Times New Roman" w:hAnsi="Times New Roman" w:cs="Times New Roman"/>
          <w:sz w:val="24"/>
          <w:szCs w:val="24"/>
        </w:rPr>
        <w:br/>
      </w:r>
      <w:r w:rsidR="00274BB2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74BB2">
        <w:rPr>
          <w:rFonts w:ascii="Times New Roman" w:eastAsia="Times New Roman" w:hAnsi="Times New Roman" w:cs="Times New Roman"/>
          <w:sz w:val="24"/>
          <w:szCs w:val="24"/>
        </w:rPr>
        <w:br/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Pr="00A200F4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CRUD(Create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A200F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200F4">
        <w:rPr>
          <w:rFonts w:ascii="Times New Roman" w:eastAsia="Times New Roman" w:hAnsi="Times New Roman" w:cs="Times New Roman" w:hint="eastAsia"/>
          <w:sz w:val="24"/>
          <w:szCs w:val="24"/>
        </w:rPr>
        <w:t>Delete)</w:t>
      </w:r>
      <w:r w:rsidR="00274BB2">
        <w:rPr>
          <w:rFonts w:ascii="新細明體" w:eastAsia="新細明體" w:hAnsi="新細明體" w:cs="新細明體"/>
          <w:sz w:val="24"/>
          <w:szCs w:val="24"/>
        </w:rPr>
        <w:br/>
      </w:r>
      <w:r w:rsidR="00274BB2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74BB2">
        <w:rPr>
          <w:rFonts w:ascii="Times New Roman" w:eastAsia="Times New Roman" w:hAnsi="Times New Roman" w:cs="Times New Roman"/>
          <w:sz w:val="24"/>
          <w:szCs w:val="24"/>
        </w:rPr>
        <w:br/>
      </w:r>
      <w:r w:rsidR="00274BB2" w:rsidRPr="007B4FE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2E1B70E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83875B8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 xml:space="preserve">1. Web Form Application - </w:t>
      </w:r>
      <w:proofErr w:type="spellStart"/>
      <w:r w:rsidRPr="007B4FE5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7B4FE5">
        <w:rPr>
          <w:rFonts w:ascii="Times New Roman" w:eastAsia="Times New Roman" w:hAnsi="Times New Roman" w:cs="Times New Roman"/>
          <w:sz w:val="24"/>
          <w:szCs w:val="24"/>
        </w:rPr>
        <w:t xml:space="preserve"> Query</w:t>
      </w:r>
    </w:p>
    <w:p w14:paraId="4908E152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74B8D995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72801E50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1.3. Create Web Application</w:t>
      </w:r>
    </w:p>
    <w:p w14:paraId="3817E690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1.</w:t>
      </w:r>
      <w:proofErr w:type="gramStart"/>
      <w:r w:rsidRPr="007B4FE5">
        <w:rPr>
          <w:rFonts w:ascii="Times New Roman" w:eastAsia="Times New Roman" w:hAnsi="Times New Roman" w:cs="Times New Roman"/>
          <w:sz w:val="24"/>
          <w:szCs w:val="24"/>
        </w:rPr>
        <w:t>4.Web.config</w:t>
      </w:r>
      <w:proofErr w:type="gramEnd"/>
    </w:p>
    <w:p w14:paraId="07F4F3C3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B384453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7B4FE5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7B4FE5">
        <w:rPr>
          <w:rFonts w:ascii="Times New Roman" w:eastAsia="Times New Roman" w:hAnsi="Times New Roman" w:cs="Times New Roman"/>
          <w:sz w:val="24"/>
          <w:szCs w:val="24"/>
        </w:rPr>
        <w:t xml:space="preserve"> to SQL</w:t>
      </w:r>
    </w:p>
    <w:p w14:paraId="18A1FEBE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2.1. Add Connection</w:t>
      </w:r>
    </w:p>
    <w:p w14:paraId="19B689A8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7B4FE5">
        <w:rPr>
          <w:rFonts w:ascii="Times New Roman" w:eastAsia="Times New Roman" w:hAnsi="Times New Roman" w:cs="Times New Roman"/>
          <w:sz w:val="24"/>
          <w:szCs w:val="24"/>
        </w:rPr>
        <w:t>Sample.dbml</w:t>
      </w:r>
      <w:proofErr w:type="spellEnd"/>
    </w:p>
    <w:p w14:paraId="0ACBA237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2.3. WebForm1.aspx</w:t>
      </w:r>
    </w:p>
    <w:p w14:paraId="411AC397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2.3.1. WebForm1.aspx</w:t>
      </w:r>
    </w:p>
    <w:p w14:paraId="3ACE46C1" w14:textId="77777777" w:rsidR="00274BB2" w:rsidRPr="007B4FE5" w:rsidRDefault="00274BB2" w:rsidP="00A200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 xml:space="preserve">2.3.2. WebForm1.aspx.cs - </w:t>
      </w:r>
      <w:proofErr w:type="spellStart"/>
      <w:r w:rsidRPr="007B4FE5">
        <w:rPr>
          <w:rFonts w:ascii="Times New Roman" w:eastAsia="Times New Roman" w:hAnsi="Times New Roman" w:cs="Times New Roman"/>
          <w:sz w:val="24"/>
          <w:szCs w:val="24"/>
        </w:rPr>
        <w:t>PrintGeneratedSql</w:t>
      </w:r>
      <w:proofErr w:type="spellEnd"/>
    </w:p>
    <w:p w14:paraId="5D9DD873" w14:textId="1BA5D05B" w:rsidR="00723087" w:rsidRDefault="00274BB2" w:rsidP="00A200F4">
      <w:pPr>
        <w:spacing w:after="0"/>
      </w:pPr>
      <w:r w:rsidRPr="007B4FE5">
        <w:rPr>
          <w:rFonts w:ascii="Times New Roman" w:eastAsia="Times New Roman" w:hAnsi="Times New Roman" w:cs="Times New Roman"/>
          <w:sz w:val="24"/>
          <w:szCs w:val="24"/>
        </w:rPr>
        <w:t>2.4. SQL Profiler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0B85A1C7" w14:textId="77777777" w:rsidR="00723087" w:rsidRDefault="00723087" w:rsidP="00A200F4">
      <w:pPr>
        <w:spacing w:after="0"/>
        <w:rPr>
          <w:sz w:val="18"/>
          <w:szCs w:val="18"/>
        </w:rPr>
      </w:pPr>
    </w:p>
    <w:p w14:paraId="209BF549" w14:textId="77777777" w:rsidR="00723087" w:rsidRDefault="00723087" w:rsidP="00A200F4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1A1DA885" w14:textId="77777777" w:rsidR="00723087" w:rsidRDefault="00723087" w:rsidP="00A200F4">
      <w:pPr>
        <w:spacing w:after="0"/>
      </w:pPr>
    </w:p>
    <w:p w14:paraId="7ED6B63A" w14:textId="77777777" w:rsidR="00723087" w:rsidRDefault="00723087" w:rsidP="00A200F4">
      <w:pPr>
        <w:spacing w:after="0"/>
      </w:pPr>
    </w:p>
    <w:p w14:paraId="0E19CCF4" w14:textId="77777777" w:rsidR="00723087" w:rsidRDefault="00723087" w:rsidP="00A200F4">
      <w:pPr>
        <w:spacing w:after="0"/>
      </w:pPr>
      <w:r>
        <w:t>1.</w:t>
      </w:r>
    </w:p>
    <w:p w14:paraId="0ED8661D" w14:textId="77777777" w:rsidR="00723087" w:rsidRDefault="00723087" w:rsidP="00A200F4">
      <w:pPr>
        <w:spacing w:after="0"/>
      </w:pPr>
      <w:r>
        <w:t>1.1.</w:t>
      </w:r>
    </w:p>
    <w:p w14:paraId="1ED2263A" w14:textId="77777777" w:rsidR="00723087" w:rsidRDefault="00723087" w:rsidP="00A200F4">
      <w:pPr>
        <w:spacing w:after="0"/>
      </w:pPr>
      <w:r>
        <w:t>Language Integrated</w:t>
      </w:r>
      <w:r>
        <w:t>整體</w:t>
      </w:r>
      <w:r>
        <w:t xml:space="preserve"> Query (LINQ) is a component between the LINQ query and the actual data source which includes SQL Server, XML documents, Objects in memory etc.  </w:t>
      </w:r>
    </w:p>
    <w:p w14:paraId="7F1141AE" w14:textId="77777777" w:rsidR="00723087" w:rsidRDefault="00723087" w:rsidP="00A200F4">
      <w:pPr>
        <w:spacing w:after="0"/>
      </w:pPr>
      <w:proofErr w:type="gramStart"/>
      <w:r>
        <w:t>E.g.</w:t>
      </w:r>
      <w:proofErr w:type="gramEnd"/>
      <w:r>
        <w:t xml:space="preserve"> </w:t>
      </w:r>
      <w:proofErr w:type="spellStart"/>
      <w:r>
        <w:t>Linq</w:t>
      </w:r>
      <w:proofErr w:type="spellEnd"/>
      <w:r>
        <w:t xml:space="preserve"> to SQL provider can convert a </w:t>
      </w:r>
      <w:proofErr w:type="spellStart"/>
      <w:r>
        <w:t>Linq</w:t>
      </w:r>
      <w:proofErr w:type="spellEnd"/>
      <w:r>
        <w:t xml:space="preserve"> query to TSQL.</w:t>
      </w:r>
    </w:p>
    <w:p w14:paraId="54119C68" w14:textId="77777777" w:rsidR="00723087" w:rsidRDefault="00723087" w:rsidP="00A200F4">
      <w:pPr>
        <w:spacing w:after="0"/>
      </w:pPr>
      <w:r>
        <w:t>1.2.</w:t>
      </w:r>
    </w:p>
    <w:p w14:paraId="42AA26B6" w14:textId="77777777" w:rsidR="00723087" w:rsidRDefault="00723087" w:rsidP="00A200F4">
      <w:pPr>
        <w:spacing w:after="0"/>
      </w:pPr>
      <w:r>
        <w:t>LINQ query can be written by any .NET supported programming language, and it provides compile time error checking.</w:t>
      </w:r>
    </w:p>
    <w:p w14:paraId="149BE14C" w14:textId="77777777" w:rsidR="00723087" w:rsidRDefault="00723087" w:rsidP="00A200F4">
      <w:pPr>
        <w:spacing w:after="0"/>
      </w:pPr>
    </w:p>
    <w:p w14:paraId="3B1ED788" w14:textId="77777777" w:rsidR="00723087" w:rsidRDefault="00723087" w:rsidP="00A200F4">
      <w:pPr>
        <w:spacing w:after="0"/>
      </w:pPr>
      <w:r>
        <w:t>2.</w:t>
      </w:r>
    </w:p>
    <w:p w14:paraId="293F5BB7" w14:textId="77777777" w:rsidR="00723087" w:rsidRDefault="00723087" w:rsidP="00A200F4">
      <w:pPr>
        <w:spacing w:after="0"/>
      </w:pP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</w:p>
    <w:p w14:paraId="7EAE571D" w14:textId="77777777" w:rsidR="00723087" w:rsidRDefault="00723087" w:rsidP="00A200F4">
      <w:pPr>
        <w:spacing w:after="0"/>
      </w:pPr>
      <w:r>
        <w:t>Reference:</w:t>
      </w:r>
    </w:p>
    <w:p w14:paraId="0150F95C" w14:textId="77777777" w:rsidR="00723087" w:rsidRDefault="00000000" w:rsidP="00A200F4">
      <w:pPr>
        <w:spacing w:after="0"/>
      </w:pPr>
      <w:hyperlink r:id="rId9" w:history="1">
        <w:r w:rsidR="00723087">
          <w:rPr>
            <w:rStyle w:val="Hyperlink"/>
          </w:rPr>
          <w:t>https://docs.microsoft.com/en-us/dotnet/framework/data/adonet/sql/linq/</w:t>
        </w:r>
      </w:hyperlink>
    </w:p>
    <w:p w14:paraId="1A7B01C9" w14:textId="77777777" w:rsidR="00723087" w:rsidRDefault="00723087" w:rsidP="00A200F4">
      <w:pPr>
        <w:spacing w:after="0"/>
      </w:pPr>
      <w:r>
        <w:t>LINQ to SQL is an ORM (Object Relational Mapping) framework in .NET Framework </w:t>
      </w:r>
    </w:p>
    <w:p w14:paraId="7C003ACF" w14:textId="77777777" w:rsidR="00723087" w:rsidRDefault="00723087" w:rsidP="00A200F4">
      <w:pPr>
        <w:spacing w:after="0"/>
      </w:pPr>
      <w:r>
        <w:t>that provides a run-time infrastructure </w:t>
      </w:r>
    </w:p>
    <w:p w14:paraId="2FDD04C8" w14:textId="77777777" w:rsidR="00723087" w:rsidRDefault="00723087" w:rsidP="00A200F4">
      <w:pPr>
        <w:spacing w:after="0"/>
      </w:pPr>
      <w:r>
        <w:t>for managing relational data as strongly typed .Net objects.</w:t>
      </w:r>
    </w:p>
    <w:p w14:paraId="4D0D4C57" w14:textId="77777777" w:rsidR="00723087" w:rsidRDefault="00723087" w:rsidP="00A200F4">
      <w:pPr>
        <w:spacing w:after="0"/>
      </w:pPr>
      <w:r>
        <w:t xml:space="preserve">Th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provider can convert </w:t>
      </w:r>
      <w:proofErr w:type="spellStart"/>
      <w:r>
        <w:t>Linq</w:t>
      </w:r>
      <w:proofErr w:type="spellEnd"/>
      <w:r>
        <w:t xml:space="preserve"> query to </w:t>
      </w:r>
      <w:proofErr w:type="spellStart"/>
      <w:r>
        <w:t>TSql</w:t>
      </w:r>
      <w:proofErr w:type="spellEnd"/>
      <w:r>
        <w:t xml:space="preserve"> for </w:t>
      </w:r>
      <w:proofErr w:type="spellStart"/>
      <w:r>
        <w:t>Sql</w:t>
      </w:r>
      <w:proofErr w:type="spellEnd"/>
      <w:r>
        <w:t xml:space="preserve"> Server Database.</w:t>
      </w:r>
    </w:p>
    <w:p w14:paraId="12367DB9" w14:textId="77777777" w:rsidR="00723087" w:rsidRDefault="00723087" w:rsidP="00A200F4">
      <w:pPr>
        <w:spacing w:after="0"/>
      </w:pP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supports Transactions, Views, and Stored Procedures.</w:t>
      </w:r>
    </w:p>
    <w:p w14:paraId="4F81ED0F" w14:textId="77777777" w:rsidR="00723087" w:rsidRDefault="00723087" w:rsidP="00A200F4">
      <w:pPr>
        <w:spacing w:after="0"/>
      </w:pPr>
      <w:r>
        <w:t xml:space="preserve">Becaus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use strongly typed .Net objects, </w:t>
      </w:r>
    </w:p>
    <w:p w14:paraId="467043E5" w14:textId="77777777" w:rsidR="00723087" w:rsidRDefault="00723087" w:rsidP="00A200F4">
      <w:pPr>
        <w:spacing w:after="0"/>
      </w:pPr>
      <w:r>
        <w:t xml:space="preserve">it has </w:t>
      </w:r>
      <w:proofErr w:type="spellStart"/>
      <w:r>
        <w:t>intellisense</w:t>
      </w:r>
      <w:proofErr w:type="spellEnd"/>
      <w:r>
        <w:t xml:space="preserve"> support, compile time error checking and debugging support</w:t>
      </w:r>
    </w:p>
    <w:p w14:paraId="5BE99429" w14:textId="77777777" w:rsidR="00723087" w:rsidRDefault="00723087" w:rsidP="00A200F4">
      <w:pPr>
        <w:spacing w:after="0"/>
      </w:pPr>
    </w:p>
    <w:p w14:paraId="2AE5DF48" w14:textId="77777777" w:rsidR="00723087" w:rsidRDefault="00723087" w:rsidP="00A200F4">
      <w:pPr>
        <w:spacing w:after="0"/>
      </w:pPr>
      <w:r>
        <w:t>3.</w:t>
      </w:r>
    </w:p>
    <w:p w14:paraId="4FB3A6B2" w14:textId="77777777" w:rsidR="00723087" w:rsidRDefault="00723087" w:rsidP="00A200F4">
      <w:pPr>
        <w:spacing w:after="0"/>
      </w:pP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</w:p>
    <w:p w14:paraId="3A0ED6D4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b/>
          <w:bCs/>
          <w:color w:val="333333"/>
        </w:rPr>
        <w:t>.Net Application  </w:t>
      </w:r>
    </w:p>
    <w:p w14:paraId="66544686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 </w:t>
      </w:r>
      <w:r>
        <w:rPr>
          <w:rFonts w:ascii="Times New Roman" w:hAnsi="Times New Roman" w:cs="Times New Roman"/>
          <w:color w:val="444444"/>
          <w:spacing w:val="15"/>
        </w:rPr>
        <w:t>↑</w:t>
      </w:r>
    </w:p>
    <w:p w14:paraId="4A2275C5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  |</w:t>
      </w:r>
    </w:p>
    <w:p w14:paraId="270CE068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lastRenderedPageBreak/>
        <w:t>   ↓                                                                |</w:t>
      </w:r>
    </w:p>
    <w:p w14:paraId="3409C774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 xml:space="preserve">from gamer in </w:t>
      </w:r>
      <w:proofErr w:type="spellStart"/>
      <w:r>
        <w:rPr>
          <w:rFonts w:ascii="Monaco" w:hAnsi="Monaco"/>
          <w:color w:val="333333"/>
          <w:sz w:val="18"/>
          <w:szCs w:val="18"/>
        </w:rPr>
        <w:t>dbContext.</w:t>
      </w:r>
      <w:proofErr w:type="gramStart"/>
      <w:r>
        <w:rPr>
          <w:rFonts w:ascii="Monaco" w:hAnsi="Monaco"/>
          <w:color w:val="333333"/>
          <w:sz w:val="18"/>
          <w:szCs w:val="18"/>
        </w:rPr>
        <w:t>Gamers</w:t>
      </w:r>
      <w:proofErr w:type="spellEnd"/>
      <w:proofErr w:type="gramEnd"/>
      <w:r>
        <w:rPr>
          <w:rFonts w:ascii="Monaco" w:hAnsi="Monaco"/>
          <w:color w:val="333333"/>
          <w:sz w:val="18"/>
          <w:szCs w:val="18"/>
        </w:rPr>
        <w:t>                gamer objects</w:t>
      </w:r>
    </w:p>
    <w:p w14:paraId="76358687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 xml:space="preserve">where </w:t>
      </w:r>
      <w:proofErr w:type="spellStart"/>
      <w:proofErr w:type="gramStart"/>
      <w:r>
        <w:rPr>
          <w:rFonts w:ascii="Monaco" w:hAnsi="Monaco"/>
          <w:color w:val="333333"/>
          <w:sz w:val="18"/>
          <w:szCs w:val="18"/>
        </w:rPr>
        <w:t>gamer.Gender</w:t>
      </w:r>
      <w:proofErr w:type="spellEnd"/>
      <w:proofErr w:type="gramEnd"/>
      <w:r>
        <w:rPr>
          <w:rFonts w:ascii="Monaco" w:hAnsi="Monaco"/>
          <w:color w:val="333333"/>
          <w:sz w:val="18"/>
          <w:szCs w:val="18"/>
        </w:rPr>
        <w:t xml:space="preserve"> == "Female"                   </w:t>
      </w:r>
      <w:r>
        <w:rPr>
          <w:rFonts w:ascii="Times New Roman" w:hAnsi="Times New Roman" w:cs="Times New Roman"/>
          <w:color w:val="444444"/>
          <w:spacing w:val="15"/>
        </w:rPr>
        <w:t>↑</w:t>
      </w:r>
    </w:p>
    <w:p w14:paraId="7E76DDA1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proofErr w:type="spellStart"/>
      <w:r>
        <w:rPr>
          <w:rFonts w:ascii="Monaco" w:hAnsi="Monaco"/>
          <w:color w:val="333333"/>
          <w:sz w:val="18"/>
          <w:szCs w:val="18"/>
        </w:rPr>
        <w:t>orderby</w:t>
      </w:r>
      <w:proofErr w:type="spellEnd"/>
      <w:r>
        <w:rPr>
          <w:rFonts w:ascii="Monaco" w:hAnsi="Monaco"/>
          <w:color w:val="333333"/>
          <w:sz w:val="18"/>
          <w:szCs w:val="18"/>
        </w:rPr>
        <w:t xml:space="preserve"> </w:t>
      </w:r>
      <w:proofErr w:type="spellStart"/>
      <w:proofErr w:type="gramStart"/>
      <w:r>
        <w:rPr>
          <w:rFonts w:ascii="Monaco" w:hAnsi="Monaco"/>
          <w:color w:val="333333"/>
          <w:sz w:val="18"/>
          <w:szCs w:val="18"/>
        </w:rPr>
        <w:t>gamer.Score</w:t>
      </w:r>
      <w:proofErr w:type="spellEnd"/>
      <w:proofErr w:type="gramEnd"/>
      <w:r>
        <w:rPr>
          <w:rFonts w:ascii="Monaco" w:hAnsi="Monaco"/>
          <w:color w:val="333333"/>
          <w:sz w:val="18"/>
          <w:szCs w:val="18"/>
        </w:rPr>
        <w:t xml:space="preserve"> descending                      |</w:t>
      </w:r>
    </w:p>
    <w:p w14:paraId="31215B9B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 xml:space="preserve">select </w:t>
      </w:r>
      <w:proofErr w:type="gramStart"/>
      <w:r>
        <w:rPr>
          <w:rFonts w:ascii="Monaco" w:hAnsi="Monaco"/>
          <w:color w:val="333333"/>
          <w:sz w:val="18"/>
          <w:szCs w:val="18"/>
        </w:rPr>
        <w:t>gamer;   </w:t>
      </w:r>
      <w:proofErr w:type="gramEnd"/>
      <w:r>
        <w:rPr>
          <w:rFonts w:ascii="Monaco" w:hAnsi="Monaco"/>
          <w:color w:val="333333"/>
          <w:sz w:val="18"/>
          <w:szCs w:val="18"/>
        </w:rPr>
        <w:t xml:space="preserve">                                              |</w:t>
      </w:r>
    </w:p>
    <w:p w14:paraId="67C4155C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 |</w:t>
      </w:r>
    </w:p>
    <w:p w14:paraId="68745245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 |</w:t>
      </w:r>
    </w:p>
    <w:p w14:paraId="518517D4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↓               </w:t>
      </w:r>
    </w:p>
    <w:p w14:paraId="79EFF608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proofErr w:type="spellStart"/>
      <w:r>
        <w:rPr>
          <w:rFonts w:ascii="Monaco" w:hAnsi="Monaco"/>
          <w:b/>
          <w:bCs/>
          <w:color w:val="333333"/>
        </w:rPr>
        <w:t>Linq</w:t>
      </w:r>
      <w:proofErr w:type="spellEnd"/>
      <w:r>
        <w:rPr>
          <w:rFonts w:ascii="Monaco" w:hAnsi="Monaco"/>
          <w:b/>
          <w:bCs/>
          <w:color w:val="333333"/>
        </w:rPr>
        <w:t xml:space="preserve"> to </w:t>
      </w:r>
      <w:proofErr w:type="spellStart"/>
      <w:r>
        <w:rPr>
          <w:rFonts w:ascii="Monaco" w:hAnsi="Monaco"/>
          <w:b/>
          <w:bCs/>
          <w:color w:val="333333"/>
        </w:rPr>
        <w:t>Sql</w:t>
      </w:r>
      <w:proofErr w:type="spellEnd"/>
      <w:r>
        <w:rPr>
          <w:rFonts w:ascii="Monaco" w:hAnsi="Monaco"/>
          <w:b/>
          <w:bCs/>
          <w:color w:val="333333"/>
        </w:rPr>
        <w:t xml:space="preserve"> Provider</w:t>
      </w:r>
    </w:p>
    <w:p w14:paraId="05BE7ED4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 </w:t>
      </w:r>
      <w:r>
        <w:rPr>
          <w:rFonts w:ascii="Times New Roman" w:hAnsi="Times New Roman" w:cs="Times New Roman"/>
          <w:color w:val="444444"/>
          <w:spacing w:val="15"/>
        </w:rPr>
        <w:t>↑</w:t>
      </w:r>
    </w:p>
    <w:p w14:paraId="78145079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 |</w:t>
      </w:r>
    </w:p>
    <w:p w14:paraId="3E601A68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↓                                                                |</w:t>
      </w:r>
    </w:p>
    <w:p w14:paraId="07E1E9B7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 xml:space="preserve">exec </w:t>
      </w:r>
      <w:proofErr w:type="spellStart"/>
      <w:r>
        <w:rPr>
          <w:rFonts w:ascii="Monaco" w:hAnsi="Monaco"/>
          <w:color w:val="333333"/>
          <w:sz w:val="18"/>
          <w:szCs w:val="18"/>
        </w:rPr>
        <w:t>sp_executesql</w:t>
      </w:r>
      <w:proofErr w:type="spellEnd"/>
      <w:r>
        <w:rPr>
          <w:rFonts w:ascii="Monaco" w:hAnsi="Monaco"/>
          <w:color w:val="333333"/>
          <w:sz w:val="18"/>
          <w:szCs w:val="18"/>
        </w:rPr>
        <w:t xml:space="preserve"> N'SELECT 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Id]          Matching data rows</w:t>
      </w:r>
    </w:p>
    <w:p w14:paraId="00CFD478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Name]                                               are returned</w:t>
      </w:r>
    </w:p>
    <w:p w14:paraId="4016C1E8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Gender]                                                 </w:t>
      </w:r>
      <w:r>
        <w:rPr>
          <w:rFonts w:ascii="Consolas" w:hAnsi="Consolas"/>
          <w:color w:val="333333"/>
          <w:sz w:val="18"/>
          <w:szCs w:val="18"/>
        </w:rPr>
        <w:t> </w:t>
      </w:r>
      <w:r>
        <w:rPr>
          <w:rFonts w:ascii="Times New Roman" w:hAnsi="Times New Roman" w:cs="Times New Roman"/>
          <w:color w:val="444444"/>
          <w:spacing w:val="15"/>
        </w:rPr>
        <w:t>↑</w:t>
      </w:r>
    </w:p>
    <w:p w14:paraId="4419B19B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Score]                                                    |</w:t>
      </w:r>
    </w:p>
    <w:p w14:paraId="28BF61D3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Team]                                                    |</w:t>
      </w:r>
    </w:p>
    <w:p w14:paraId="51189F50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FROM [</w:t>
      </w:r>
      <w:proofErr w:type="spellStart"/>
      <w:r>
        <w:rPr>
          <w:rFonts w:ascii="Monaco" w:hAnsi="Monaco"/>
          <w:color w:val="333333"/>
          <w:sz w:val="18"/>
          <w:szCs w:val="18"/>
        </w:rPr>
        <w:t>dbo</w:t>
      </w:r>
      <w:proofErr w:type="spellEnd"/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Gamer]  AS [t0]                            |</w:t>
      </w:r>
    </w:p>
    <w:p w14:paraId="38A49ABA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WHERE 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Gender]=@p0                              |</w:t>
      </w:r>
    </w:p>
    <w:p w14:paraId="1DD0A32B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ORDER BY [t0</w:t>
      </w:r>
      <w:proofErr w:type="gramStart"/>
      <w:r>
        <w:rPr>
          <w:rFonts w:ascii="Monaco" w:hAnsi="Monaco"/>
          <w:color w:val="333333"/>
          <w:sz w:val="18"/>
          <w:szCs w:val="18"/>
        </w:rPr>
        <w:t>].[</w:t>
      </w:r>
      <w:proofErr w:type="gramEnd"/>
      <w:r>
        <w:rPr>
          <w:rFonts w:ascii="Monaco" w:hAnsi="Monaco"/>
          <w:color w:val="333333"/>
          <w:sz w:val="18"/>
          <w:szCs w:val="18"/>
        </w:rPr>
        <w:t>Score DESC']',N'@p0=</w:t>
      </w:r>
      <w:proofErr w:type="spellStart"/>
      <w:r>
        <w:rPr>
          <w:rFonts w:ascii="Monaco" w:hAnsi="Monaco"/>
          <w:color w:val="333333"/>
          <w:sz w:val="18"/>
          <w:szCs w:val="18"/>
        </w:rPr>
        <w:t>N'Male</w:t>
      </w:r>
      <w:proofErr w:type="spellEnd"/>
      <w:r>
        <w:rPr>
          <w:rFonts w:ascii="Monaco" w:hAnsi="Monaco"/>
          <w:color w:val="333333"/>
          <w:sz w:val="18"/>
          <w:szCs w:val="18"/>
        </w:rPr>
        <w:t>'    |</w:t>
      </w:r>
    </w:p>
    <w:p w14:paraId="68107B0A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  |</w:t>
      </w:r>
    </w:p>
    <w:p w14:paraId="5B4D2757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|                                                                 |</w:t>
      </w:r>
    </w:p>
    <w:p w14:paraId="39EB2659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color w:val="333333"/>
          <w:sz w:val="18"/>
          <w:szCs w:val="18"/>
        </w:rPr>
        <w:t>   ↓                                                                 |</w:t>
      </w:r>
    </w:p>
    <w:p w14:paraId="0D2AF3D6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  <w:r>
        <w:rPr>
          <w:rFonts w:ascii="Monaco" w:hAnsi="Monaco"/>
          <w:b/>
          <w:bCs/>
          <w:color w:val="333333"/>
        </w:rPr>
        <w:t xml:space="preserve">MS </w:t>
      </w:r>
      <w:proofErr w:type="spellStart"/>
      <w:r>
        <w:rPr>
          <w:rFonts w:ascii="Monaco" w:hAnsi="Monaco"/>
          <w:b/>
          <w:bCs/>
          <w:color w:val="333333"/>
        </w:rPr>
        <w:t>Sql</w:t>
      </w:r>
      <w:proofErr w:type="spellEnd"/>
      <w:r>
        <w:rPr>
          <w:rFonts w:ascii="Monaco" w:hAnsi="Monaco"/>
          <w:b/>
          <w:bCs/>
          <w:color w:val="333333"/>
        </w:rPr>
        <w:t xml:space="preserve"> Server</w:t>
      </w:r>
    </w:p>
    <w:p w14:paraId="43D90181" w14:textId="77777777" w:rsidR="00723087" w:rsidRDefault="00723087" w:rsidP="00A200F4">
      <w:pPr>
        <w:shd w:val="clear" w:color="auto" w:fill="FBFAF8"/>
        <w:spacing w:after="0"/>
        <w:rPr>
          <w:rFonts w:ascii="Consolas" w:hAnsi="Consolas"/>
          <w:color w:val="333333"/>
          <w:sz w:val="18"/>
          <w:szCs w:val="18"/>
        </w:rPr>
      </w:pPr>
    </w:p>
    <w:p w14:paraId="771B8482" w14:textId="77777777" w:rsidR="00723087" w:rsidRDefault="00723087" w:rsidP="00A200F4">
      <w:pPr>
        <w:spacing w:after="0"/>
        <w:rPr>
          <w:rFonts w:ascii="Times New Roman" w:hAnsi="Times New Roman"/>
          <w:sz w:val="24"/>
          <w:szCs w:val="24"/>
        </w:rPr>
      </w:pPr>
    </w:p>
    <w:p w14:paraId="75B7567A" w14:textId="77777777" w:rsidR="00723087" w:rsidRDefault="00723087" w:rsidP="00A200F4">
      <w:pPr>
        <w:spacing w:after="0"/>
      </w:pPr>
    </w:p>
    <w:p w14:paraId="157D6BDA" w14:textId="77777777" w:rsidR="00723087" w:rsidRDefault="00723087" w:rsidP="00A200F4">
      <w:pPr>
        <w:spacing w:after="0"/>
      </w:pPr>
    </w:p>
    <w:p w14:paraId="079F4278" w14:textId="77777777" w:rsidR="00723087" w:rsidRDefault="00723087" w:rsidP="00A200F4">
      <w:pPr>
        <w:spacing w:after="0"/>
      </w:pPr>
    </w:p>
    <w:p w14:paraId="03C5B8E2" w14:textId="77777777" w:rsidR="00723087" w:rsidRDefault="00723087" w:rsidP="00A200F4">
      <w:pPr>
        <w:spacing w:after="0"/>
      </w:pPr>
      <w:r>
        <w:rPr>
          <w:sz w:val="48"/>
          <w:szCs w:val="48"/>
        </w:rPr>
        <w:t xml:space="preserve">1. Web Form Application -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Query</w:t>
      </w:r>
    </w:p>
    <w:p w14:paraId="53526DEC" w14:textId="77777777" w:rsidR="00723087" w:rsidRDefault="00723087" w:rsidP="00A200F4">
      <w:pPr>
        <w:spacing w:after="0"/>
      </w:pPr>
    </w:p>
    <w:p w14:paraId="1C4FDCF0" w14:textId="77777777" w:rsidR="00723087" w:rsidRDefault="00723087" w:rsidP="00A200F4">
      <w:pPr>
        <w:spacing w:after="0"/>
      </w:pPr>
      <w:r>
        <w:rPr>
          <w:sz w:val="36"/>
          <w:szCs w:val="36"/>
        </w:rPr>
        <w:t>1.1. TSQL</w:t>
      </w:r>
    </w:p>
    <w:p w14:paraId="3EDBB3BC" w14:textId="77777777" w:rsidR="00723087" w:rsidRDefault="00723087" w:rsidP="00A200F4">
      <w:pPr>
        <w:spacing w:after="0"/>
      </w:pPr>
    </w:p>
    <w:p w14:paraId="0D8B1741" w14:textId="77777777" w:rsidR="00723087" w:rsidRDefault="00723087" w:rsidP="00A200F4">
      <w:pPr>
        <w:spacing w:after="0"/>
      </w:pPr>
      <w:r>
        <w:t>Database --&gt; Right Click --&gt; New Database --&gt;</w:t>
      </w:r>
    </w:p>
    <w:p w14:paraId="2C07D7EE" w14:textId="77777777" w:rsidR="00723087" w:rsidRDefault="00723087" w:rsidP="00A200F4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 xml:space="preserve"> Sample</w:t>
      </w:r>
    </w:p>
    <w:p w14:paraId="43F38B98" w14:textId="77777777" w:rsidR="00723087" w:rsidRDefault="00723087" w:rsidP="00A200F4">
      <w:pPr>
        <w:spacing w:after="0"/>
      </w:pPr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713F20A8" w14:textId="77777777" w:rsidR="00723087" w:rsidRDefault="00723087" w:rsidP="00A200F4">
      <w:pPr>
        <w:spacing w:after="0"/>
      </w:pPr>
    </w:p>
    <w:p w14:paraId="1DD4B017" w14:textId="5818ED12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31F4F6DD" wp14:editId="7FD6376A">
            <wp:extent cx="5274310" cy="240030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41AEE" w14:textId="77777777" w:rsidR="00723087" w:rsidRDefault="00723087" w:rsidP="00A200F4">
      <w:pPr>
        <w:spacing w:after="0"/>
      </w:pPr>
    </w:p>
    <w:p w14:paraId="1839D542" w14:textId="77777777" w:rsidR="00723087" w:rsidRDefault="00723087" w:rsidP="00A200F4">
      <w:pPr>
        <w:spacing w:after="0"/>
      </w:pPr>
    </w:p>
    <w:p w14:paraId="7DB712AC" w14:textId="77777777" w:rsidR="00723087" w:rsidRDefault="00723087" w:rsidP="00A200F4">
      <w:pPr>
        <w:spacing w:after="0"/>
      </w:pPr>
    </w:p>
    <w:p w14:paraId="73545E8C" w14:textId="77777777" w:rsidR="00723087" w:rsidRDefault="00723087" w:rsidP="00A200F4">
      <w:pPr>
        <w:spacing w:after="0"/>
      </w:pPr>
      <w:r>
        <w:t xml:space="preserve">--Create </w:t>
      </w:r>
      <w:proofErr w:type="gramStart"/>
      <w:r>
        <w:t>an</w:t>
      </w:r>
      <w:proofErr w:type="gramEnd"/>
      <w:r>
        <w:t xml:space="preserve"> Sample </w:t>
      </w:r>
      <w:proofErr w:type="spellStart"/>
      <w:r>
        <w:t>DataBase</w:t>
      </w:r>
      <w:proofErr w:type="spellEnd"/>
      <w:r>
        <w:t xml:space="preserve"> and Run the following TSQL </w:t>
      </w:r>
    </w:p>
    <w:p w14:paraId="06BC09B0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6CC5CE8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915246C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ne Team can have many Gamers</w:t>
      </w:r>
    </w:p>
    <w:p w14:paraId="5B230BB0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Gamer can have One Team.</w:t>
      </w:r>
    </w:p>
    <w:p w14:paraId="6A845193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is One to Many </w:t>
      </w:r>
      <w:proofErr w:type="gramStart"/>
      <w:r>
        <w:rPr>
          <w:rFonts w:ascii="Consolas" w:hAnsi="Consolas"/>
          <w:color w:val="008000"/>
          <w:sz w:val="18"/>
          <w:szCs w:val="18"/>
        </w:rPr>
        <w:t>Relationship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13A7128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A13F5ED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eam Id==4 has no Gamer.</w:t>
      </w:r>
    </w:p>
    <w:p w14:paraId="1ACE829B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amer Id==7 has no Team.</w:t>
      </w:r>
    </w:p>
    <w:p w14:paraId="7F75314C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F12B44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3815B6E1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3415B426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ACEA8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7AEE76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F065D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80840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56225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6F371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A274DB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69D22C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36B0A8F1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Team') IS NOT NULL</w:t>
      </w:r>
    </w:p>
    <w:p w14:paraId="324DFFEA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5F901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E27CB9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BB89F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0A8EEF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E588C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BDE3F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E00746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83E244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s</w:t>
      </w:r>
    </w:p>
    <w:p w14:paraId="198C42BE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4E92633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F6B4EB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2B69FD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31DBB5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A9BF9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280EC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CB92A0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C4F603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B1ED4E4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8D9F5C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CB6FA62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2B05DB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070BD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5E2E5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823B2E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     </w:t>
      </w:r>
      <w:r>
        <w:rPr>
          <w:rFonts w:ascii="Consolas" w:hAnsi="Consolas"/>
          <w:color w:val="0000FF"/>
          <w:sz w:val="18"/>
          <w:szCs w:val="18"/>
        </w:rPr>
        <w:t>Type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92AA06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916FD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7B4AEB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F5D05F" w14:textId="77777777" w:rsidR="00723087" w:rsidRDefault="00723087" w:rsidP="00A200F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10478C6E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3E3091E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1_Guard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uard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E17D5E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00936534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2_Assassinat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ssassinat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9E3E81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1ED0A0B3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3_Soldi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oldi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B1BD18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71B01D8A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4_Civil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ivil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6A3B29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6C4977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F4B558F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1E4E67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DB29E34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6C3A75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B0B8739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4F850E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9B01A90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F7F428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A5E8777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oo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7F871E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26F6E28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art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E1A95C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72AE413" w14:textId="77777777" w:rsidR="00723087" w:rsidRDefault="00723087" w:rsidP="00A200F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etal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7C6279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DAB74A" w14:textId="77777777" w:rsidR="00723087" w:rsidRDefault="00723087" w:rsidP="00A200F4">
      <w:pPr>
        <w:spacing w:after="0"/>
      </w:pPr>
      <w:r>
        <w:rPr>
          <w:sz w:val="36"/>
          <w:szCs w:val="36"/>
        </w:rPr>
        <w:t>1.2. Set up SQL Authentication</w:t>
      </w:r>
    </w:p>
    <w:p w14:paraId="22B66AFA" w14:textId="77777777" w:rsidR="00723087" w:rsidRDefault="00723087" w:rsidP="00A200F4">
      <w:pPr>
        <w:spacing w:after="0"/>
      </w:pPr>
    </w:p>
    <w:p w14:paraId="4B32AB2C" w14:textId="77777777" w:rsidR="00723087" w:rsidRDefault="00723087" w:rsidP="00A200F4">
      <w:pPr>
        <w:spacing w:after="0"/>
      </w:pPr>
    </w:p>
    <w:p w14:paraId="71DD9338" w14:textId="77777777" w:rsidR="00723087" w:rsidRDefault="00723087" w:rsidP="00A200F4">
      <w:pPr>
        <w:spacing w:after="0"/>
      </w:pPr>
      <w:r>
        <w:rPr>
          <w:sz w:val="18"/>
          <w:szCs w:val="18"/>
        </w:rPr>
        <w:t>In SQL server</w:t>
      </w:r>
    </w:p>
    <w:p w14:paraId="5C65BC2F" w14:textId="77777777" w:rsidR="00723087" w:rsidRDefault="00723087" w:rsidP="00A200F4">
      <w:pPr>
        <w:spacing w:after="0"/>
      </w:pPr>
      <w:r>
        <w:t>Object Explorer --&gt; Security --&gt; Logins --&gt; New Logins</w:t>
      </w:r>
    </w:p>
    <w:p w14:paraId="45F14631" w14:textId="77777777" w:rsidR="00723087" w:rsidRDefault="00723087" w:rsidP="00A200F4">
      <w:pPr>
        <w:spacing w:after="0"/>
      </w:pPr>
      <w:r>
        <w:t>--&gt; </w:t>
      </w:r>
    </w:p>
    <w:p w14:paraId="541EADF3" w14:textId="77777777" w:rsidR="00723087" w:rsidRDefault="00723087" w:rsidP="00A200F4">
      <w:pPr>
        <w:spacing w:after="0"/>
      </w:pPr>
      <w:r>
        <w:t>General Tab</w:t>
      </w:r>
    </w:p>
    <w:p w14:paraId="38042F8D" w14:textId="77777777" w:rsidR="00723087" w:rsidRDefault="00723087" w:rsidP="00A200F4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13A0F9C2" w14:textId="77777777" w:rsidR="00723087" w:rsidRDefault="00723087" w:rsidP="00A200F4">
      <w:pPr>
        <w:spacing w:after="0"/>
      </w:pPr>
      <w:r>
        <w:rPr>
          <w:b/>
          <w:bCs/>
        </w:rPr>
        <w:t>Tester</w:t>
      </w:r>
    </w:p>
    <w:p w14:paraId="219A5089" w14:textId="77777777" w:rsidR="00723087" w:rsidRDefault="00723087" w:rsidP="00A200F4">
      <w:pPr>
        <w:spacing w:after="0"/>
      </w:pPr>
      <w:r>
        <w:t>Password:</w:t>
      </w:r>
    </w:p>
    <w:p w14:paraId="38104F11" w14:textId="77777777" w:rsidR="00723087" w:rsidRDefault="00723087" w:rsidP="00A200F4">
      <w:pPr>
        <w:spacing w:after="0"/>
      </w:pPr>
      <w:r>
        <w:rPr>
          <w:b/>
          <w:bCs/>
        </w:rPr>
        <w:t>1234</w:t>
      </w:r>
    </w:p>
    <w:p w14:paraId="64B61AF6" w14:textId="77777777" w:rsidR="00723087" w:rsidRDefault="00723087" w:rsidP="00A200F4">
      <w:pPr>
        <w:spacing w:after="0"/>
      </w:pPr>
      <w:r>
        <w:t>Default Database:</w:t>
      </w:r>
    </w:p>
    <w:p w14:paraId="39353CC3" w14:textId="77777777" w:rsidR="00723087" w:rsidRDefault="00723087" w:rsidP="00A200F4">
      <w:pPr>
        <w:spacing w:after="0"/>
      </w:pPr>
      <w:r>
        <w:rPr>
          <w:b/>
          <w:bCs/>
        </w:rPr>
        <w:t>Sample</w:t>
      </w:r>
    </w:p>
    <w:p w14:paraId="4A68E62C" w14:textId="77777777" w:rsidR="00723087" w:rsidRDefault="00723087" w:rsidP="00A200F4">
      <w:pPr>
        <w:spacing w:after="0"/>
      </w:pPr>
      <w:r>
        <w:t>--&gt;</w:t>
      </w:r>
    </w:p>
    <w:p w14:paraId="3552FDF3" w14:textId="77777777" w:rsidR="00723087" w:rsidRDefault="00723087" w:rsidP="00A200F4">
      <w:pPr>
        <w:spacing w:after="0"/>
      </w:pPr>
      <w:r>
        <w:t>Server Roles Tab</w:t>
      </w:r>
    </w:p>
    <w:p w14:paraId="4BE5368F" w14:textId="77777777" w:rsidR="00723087" w:rsidRDefault="00723087" w:rsidP="00A200F4">
      <w:pPr>
        <w:spacing w:after="0"/>
      </w:pPr>
      <w:r>
        <w:t>Select</w:t>
      </w:r>
    </w:p>
    <w:p w14:paraId="336AD947" w14:textId="77777777" w:rsidR="00723087" w:rsidRDefault="00723087" w:rsidP="00A200F4">
      <w:pPr>
        <w:spacing w:after="0"/>
      </w:pPr>
      <w:r>
        <w:rPr>
          <w:b/>
          <w:bCs/>
          <w:sz w:val="18"/>
          <w:szCs w:val="18"/>
        </w:rPr>
        <w:t>sysadmin</w:t>
      </w:r>
    </w:p>
    <w:p w14:paraId="251E3DA7" w14:textId="77777777" w:rsidR="00723087" w:rsidRDefault="00723087" w:rsidP="00A200F4">
      <w:pPr>
        <w:spacing w:after="0"/>
      </w:pPr>
      <w:r>
        <w:t>--&gt;</w:t>
      </w:r>
    </w:p>
    <w:p w14:paraId="143006BD" w14:textId="77777777" w:rsidR="00723087" w:rsidRDefault="00723087" w:rsidP="00A200F4">
      <w:pPr>
        <w:spacing w:after="0"/>
      </w:pPr>
      <w:r>
        <w:t>User Mapping Tab</w:t>
      </w:r>
    </w:p>
    <w:p w14:paraId="117F36B0" w14:textId="77777777" w:rsidR="00723087" w:rsidRDefault="00723087" w:rsidP="00A200F4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5861AFFD" w14:textId="77777777" w:rsidR="00723087" w:rsidRDefault="00723087" w:rsidP="00A200F4">
      <w:pPr>
        <w:spacing w:after="0"/>
      </w:pPr>
      <w:r>
        <w:t>Select every Roles.</w:t>
      </w:r>
    </w:p>
    <w:p w14:paraId="36A963A3" w14:textId="77777777" w:rsidR="00723087" w:rsidRDefault="00723087" w:rsidP="00A200F4">
      <w:pPr>
        <w:spacing w:after="0"/>
      </w:pPr>
    </w:p>
    <w:p w14:paraId="1B603F2E" w14:textId="77777777" w:rsidR="00723087" w:rsidRDefault="00723087" w:rsidP="00A200F4">
      <w:pPr>
        <w:spacing w:after="0"/>
      </w:pPr>
    </w:p>
    <w:p w14:paraId="56648ED1" w14:textId="77777777" w:rsidR="00723087" w:rsidRDefault="00723087" w:rsidP="00A200F4">
      <w:pPr>
        <w:spacing w:after="0"/>
      </w:pPr>
    </w:p>
    <w:p w14:paraId="6AC7D039" w14:textId="7D435920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1DAF5A9F" wp14:editId="3814490D">
            <wp:extent cx="2887980" cy="2019300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C14EB" w14:textId="77777777" w:rsidR="00723087" w:rsidRDefault="00723087" w:rsidP="00A200F4">
      <w:pPr>
        <w:spacing w:after="0"/>
      </w:pPr>
    </w:p>
    <w:p w14:paraId="2F0B38BD" w14:textId="77777777" w:rsidR="00723087" w:rsidRDefault="00723087" w:rsidP="00A200F4">
      <w:pPr>
        <w:spacing w:after="0"/>
      </w:pPr>
    </w:p>
    <w:p w14:paraId="5C8C7B6E" w14:textId="77777777" w:rsidR="00723087" w:rsidRDefault="00723087" w:rsidP="00A200F4">
      <w:pPr>
        <w:spacing w:after="0"/>
      </w:pPr>
    </w:p>
    <w:p w14:paraId="146823D3" w14:textId="4A943F94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6B345389" wp14:editId="3C3B50B7">
            <wp:extent cx="5274310" cy="477393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3089A" w14:textId="77777777" w:rsidR="00723087" w:rsidRDefault="00723087" w:rsidP="00A200F4">
      <w:pPr>
        <w:spacing w:after="0"/>
      </w:pPr>
    </w:p>
    <w:p w14:paraId="12DDE992" w14:textId="019DD2A6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51759D70" wp14:editId="7EB85B91">
            <wp:extent cx="4107180" cy="3710940"/>
            <wp:effectExtent l="0" t="0" r="7620" b="38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62F9F" w14:textId="77777777" w:rsidR="00723087" w:rsidRDefault="00723087" w:rsidP="00A200F4">
      <w:pPr>
        <w:spacing w:after="0"/>
      </w:pPr>
    </w:p>
    <w:p w14:paraId="136DDFB3" w14:textId="781B18B4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2825B678" wp14:editId="4F046ECA">
            <wp:extent cx="5274310" cy="4772025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B8FF2" w14:textId="77777777" w:rsidR="00723087" w:rsidRDefault="00723087" w:rsidP="00A200F4">
      <w:pPr>
        <w:spacing w:after="0"/>
      </w:pPr>
    </w:p>
    <w:p w14:paraId="173E206A" w14:textId="77777777" w:rsidR="00723087" w:rsidRDefault="00723087" w:rsidP="00A200F4">
      <w:pPr>
        <w:spacing w:after="0"/>
      </w:pPr>
      <w:r>
        <w:rPr>
          <w:sz w:val="36"/>
          <w:szCs w:val="36"/>
        </w:rPr>
        <w:t>1.3. Create Web Application</w:t>
      </w:r>
    </w:p>
    <w:p w14:paraId="456E52C2" w14:textId="77777777" w:rsidR="00723087" w:rsidRDefault="00723087" w:rsidP="00A200F4">
      <w:pPr>
        <w:spacing w:after="0"/>
      </w:pPr>
    </w:p>
    <w:p w14:paraId="3469A48F" w14:textId="77777777" w:rsidR="00723087" w:rsidRDefault="00723087" w:rsidP="00A200F4">
      <w:pPr>
        <w:spacing w:after="0"/>
      </w:pPr>
      <w:r>
        <w:t>Open Visual Studio, I am currently using VS2017</w:t>
      </w:r>
    </w:p>
    <w:p w14:paraId="53DAD1BF" w14:textId="77777777" w:rsidR="00723087" w:rsidRDefault="00723087" w:rsidP="00A200F4">
      <w:pPr>
        <w:spacing w:after="0"/>
      </w:pPr>
      <w:r>
        <w:t xml:space="preserve">If you don't have it, you may </w:t>
      </w:r>
      <w:proofErr w:type="gramStart"/>
      <w:r>
        <w:t>following</w:t>
      </w:r>
      <w:proofErr w:type="gramEnd"/>
      <w:r>
        <w:t xml:space="preserve"> the instruction here to download.</w:t>
      </w:r>
    </w:p>
    <w:p w14:paraId="0CAD7763" w14:textId="77777777" w:rsidR="00723087" w:rsidRDefault="00000000" w:rsidP="00A200F4">
      <w:pPr>
        <w:spacing w:after="0"/>
      </w:pPr>
      <w:hyperlink r:id="rId15" w:history="1">
        <w:r w:rsidR="00723087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75C9D320" w14:textId="77777777" w:rsidR="00723087" w:rsidRDefault="00723087" w:rsidP="00A200F4">
      <w:pPr>
        <w:spacing w:after="0"/>
      </w:pPr>
    </w:p>
    <w:p w14:paraId="5AB55B60" w14:textId="77777777" w:rsidR="00723087" w:rsidRDefault="00723087" w:rsidP="00A200F4">
      <w:pPr>
        <w:spacing w:after="0"/>
      </w:pPr>
      <w:r>
        <w:rPr>
          <w:sz w:val="18"/>
          <w:szCs w:val="18"/>
        </w:rPr>
        <w:t>New Project --&gt; Web --&gt;</w:t>
      </w:r>
      <w:proofErr w:type="spellStart"/>
      <w:r>
        <w:fldChar w:fldCharType="begin"/>
      </w:r>
      <w:r>
        <w:instrText xml:space="preserve"> HYPERLINK "http://asp.net/" </w:instrText>
      </w:r>
      <w:r>
        <w:fldChar w:fldCharType="separate"/>
      </w:r>
      <w:r>
        <w:rPr>
          <w:rStyle w:val="Hyperlink"/>
        </w:rPr>
        <w:t>ASP.NET</w:t>
      </w:r>
      <w:r>
        <w:fldChar w:fldCharType="end"/>
      </w:r>
      <w:r>
        <w:rPr>
          <w:b/>
          <w:bCs/>
          <w:sz w:val="18"/>
          <w:szCs w:val="18"/>
        </w:rPr>
        <w:t>Web</w:t>
      </w:r>
      <w:proofErr w:type="spellEnd"/>
      <w:r>
        <w:rPr>
          <w:b/>
          <w:bCs/>
          <w:sz w:val="18"/>
          <w:szCs w:val="18"/>
        </w:rPr>
        <w:t xml:space="preserve"> Application (.Net Framework)</w:t>
      </w:r>
    </w:p>
    <w:p w14:paraId="7A7F4950" w14:textId="77777777" w:rsidR="00723087" w:rsidRDefault="00723087" w:rsidP="00A200F4">
      <w:pPr>
        <w:spacing w:after="0"/>
      </w:pPr>
      <w:r>
        <w:rPr>
          <w:sz w:val="18"/>
          <w:szCs w:val="18"/>
        </w:rPr>
        <w:t>--&gt;</w:t>
      </w:r>
    </w:p>
    <w:p w14:paraId="002C814C" w14:textId="77777777" w:rsidR="00723087" w:rsidRDefault="00723087" w:rsidP="00A200F4">
      <w:pPr>
        <w:spacing w:after="0"/>
      </w:pPr>
      <w:r>
        <w:rPr>
          <w:sz w:val="18"/>
          <w:szCs w:val="18"/>
        </w:rPr>
        <w:t>Name:</w:t>
      </w:r>
    </w:p>
    <w:p w14:paraId="4668DE35" w14:textId="77777777" w:rsidR="00723087" w:rsidRDefault="00723087" w:rsidP="00A200F4">
      <w:pPr>
        <w:spacing w:after="0"/>
      </w:pPr>
      <w:r>
        <w:rPr>
          <w:b/>
          <w:bCs/>
          <w:sz w:val="18"/>
          <w:szCs w:val="18"/>
        </w:rPr>
        <w:t>Sample</w:t>
      </w:r>
    </w:p>
    <w:p w14:paraId="4021676E" w14:textId="77777777" w:rsidR="00723087" w:rsidRDefault="00723087" w:rsidP="00A200F4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proofErr w:type="gramStart"/>
      <w:r>
        <w:rPr>
          <w:sz w:val="18"/>
          <w:szCs w:val="18"/>
        </w:rPr>
        <w:t>"  --</w:t>
      </w:r>
      <w:proofErr w:type="gramEnd"/>
      <w:r>
        <w:rPr>
          <w:sz w:val="18"/>
          <w:szCs w:val="18"/>
        </w:rPr>
        <w:t>&gt; OK</w:t>
      </w:r>
    </w:p>
    <w:p w14:paraId="5C89B675" w14:textId="77777777" w:rsidR="00723087" w:rsidRDefault="00723087" w:rsidP="00A200F4">
      <w:pPr>
        <w:spacing w:after="0"/>
      </w:pPr>
    </w:p>
    <w:p w14:paraId="2A299BFE" w14:textId="3D0EF39C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49D5D8D5" wp14:editId="32C14F60">
            <wp:extent cx="5274310" cy="25761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231EC" w14:textId="77777777" w:rsidR="00723087" w:rsidRDefault="00723087" w:rsidP="00A200F4">
      <w:pPr>
        <w:spacing w:after="0"/>
      </w:pPr>
    </w:p>
    <w:p w14:paraId="0151EBA0" w14:textId="2612E732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2BEC48E9" wp14:editId="4A89DDE8">
            <wp:extent cx="5274310" cy="343662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91824" w14:textId="77777777" w:rsidR="00723087" w:rsidRDefault="00723087" w:rsidP="00A200F4">
      <w:pPr>
        <w:spacing w:after="0"/>
      </w:pPr>
    </w:p>
    <w:p w14:paraId="43AFEDB4" w14:textId="77777777" w:rsidR="00723087" w:rsidRDefault="00723087" w:rsidP="00A200F4">
      <w:pPr>
        <w:spacing w:after="0"/>
      </w:pPr>
    </w:p>
    <w:p w14:paraId="4F3EE26A" w14:textId="77777777" w:rsidR="00723087" w:rsidRDefault="00723087" w:rsidP="00A200F4">
      <w:pPr>
        <w:spacing w:after="0"/>
      </w:pPr>
      <w:r>
        <w:rPr>
          <w:sz w:val="36"/>
          <w:szCs w:val="36"/>
        </w:rPr>
        <w:t>1.</w:t>
      </w:r>
      <w:proofErr w:type="gramStart"/>
      <w:r>
        <w:rPr>
          <w:sz w:val="36"/>
          <w:szCs w:val="36"/>
        </w:rPr>
        <w:t>4.</w:t>
      </w:r>
      <w:r>
        <w:rPr>
          <w:sz w:val="32"/>
          <w:szCs w:val="32"/>
        </w:rPr>
        <w:t>Web.config</w:t>
      </w:r>
      <w:proofErr w:type="gramEnd"/>
    </w:p>
    <w:p w14:paraId="3A80D60C" w14:textId="77777777" w:rsidR="00723087" w:rsidRDefault="00723087" w:rsidP="00A200F4">
      <w:pPr>
        <w:spacing w:after="0"/>
      </w:pPr>
    </w:p>
    <w:p w14:paraId="7BA06685" w14:textId="77777777" w:rsidR="00723087" w:rsidRDefault="00723087" w:rsidP="00A200F4">
      <w:pPr>
        <w:spacing w:after="0"/>
      </w:pPr>
      <w:r>
        <w:t>Add connection String</w:t>
      </w:r>
    </w:p>
    <w:p w14:paraId="5389E630" w14:textId="77777777" w:rsidR="00723087" w:rsidRDefault="00723087" w:rsidP="00A200F4">
      <w:pPr>
        <w:spacing w:after="0"/>
      </w:pPr>
    </w:p>
    <w:p w14:paraId="6C50B29A" w14:textId="77777777" w:rsidR="00723087" w:rsidRDefault="00723087" w:rsidP="00A200F4">
      <w:pPr>
        <w:spacing w:after="0"/>
      </w:pPr>
      <w:r>
        <w:t xml:space="preserve">If you us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>, you don't have to set this connection string.</w:t>
      </w:r>
    </w:p>
    <w:p w14:paraId="6EE09EC0" w14:textId="77777777" w:rsidR="00723087" w:rsidRDefault="00723087" w:rsidP="00A200F4">
      <w:pPr>
        <w:spacing w:after="0"/>
      </w:pPr>
      <w:r>
        <w:t>I personally already get used to set it by my own.</w:t>
      </w:r>
    </w:p>
    <w:p w14:paraId="3A371FAA" w14:textId="77777777" w:rsidR="00723087" w:rsidRDefault="00723087" w:rsidP="00A200F4">
      <w:pPr>
        <w:spacing w:after="0"/>
      </w:pPr>
    </w:p>
    <w:p w14:paraId="6FC69698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8C3D41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F16C028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;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76D67454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1C39A464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A645D21" w14:textId="77777777" w:rsidR="00723087" w:rsidRDefault="00723087" w:rsidP="00A200F4">
      <w:pPr>
        <w:spacing w:after="0"/>
      </w:pPr>
    </w:p>
    <w:p w14:paraId="27559BCC" w14:textId="409F41C1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22B5CAD8" wp14:editId="6DBE8272">
            <wp:extent cx="5274310" cy="121094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6AEAA" w14:textId="77777777" w:rsidR="00723087" w:rsidRDefault="00723087" w:rsidP="00A200F4">
      <w:pPr>
        <w:spacing w:after="0"/>
      </w:pPr>
    </w:p>
    <w:p w14:paraId="24A76329" w14:textId="77777777" w:rsidR="00723087" w:rsidRDefault="00723087" w:rsidP="00A200F4">
      <w:pPr>
        <w:spacing w:after="0"/>
      </w:pPr>
    </w:p>
    <w:p w14:paraId="4493E699" w14:textId="77777777" w:rsidR="00723087" w:rsidRDefault="00723087" w:rsidP="00A200F4">
      <w:pPr>
        <w:spacing w:after="0"/>
      </w:pPr>
    </w:p>
    <w:p w14:paraId="79025917" w14:textId="77777777" w:rsidR="00723087" w:rsidRDefault="00723087" w:rsidP="00A200F4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to SQL</w:t>
      </w:r>
    </w:p>
    <w:p w14:paraId="6A20BB91" w14:textId="77777777" w:rsidR="00723087" w:rsidRDefault="00723087" w:rsidP="00A200F4">
      <w:pPr>
        <w:spacing w:after="0"/>
      </w:pPr>
    </w:p>
    <w:p w14:paraId="04C89F64" w14:textId="77777777" w:rsidR="00723087" w:rsidRDefault="00723087" w:rsidP="00A200F4">
      <w:pPr>
        <w:spacing w:after="0"/>
      </w:pPr>
      <w:r>
        <w:rPr>
          <w:sz w:val="36"/>
          <w:szCs w:val="36"/>
        </w:rPr>
        <w:t>2.1. Add Connection</w:t>
      </w:r>
    </w:p>
    <w:p w14:paraId="1F978085" w14:textId="77777777" w:rsidR="00723087" w:rsidRDefault="00723087" w:rsidP="00A200F4">
      <w:pPr>
        <w:spacing w:after="0"/>
      </w:pPr>
    </w:p>
    <w:p w14:paraId="122A22D8" w14:textId="77777777" w:rsidR="00723087" w:rsidRDefault="00723087" w:rsidP="00A200F4">
      <w:pPr>
        <w:spacing w:after="0"/>
      </w:pPr>
      <w:r>
        <w:t>Server Explorer --&gt; Data Connections --&gt; Right click --&gt; Add Connection...</w:t>
      </w:r>
    </w:p>
    <w:p w14:paraId="7587789B" w14:textId="77777777" w:rsidR="00723087" w:rsidRDefault="00723087" w:rsidP="00A200F4">
      <w:pPr>
        <w:spacing w:after="0"/>
      </w:pPr>
      <w:r>
        <w:lastRenderedPageBreak/>
        <w:t>--&gt; Microsoft SQL server --&gt;</w:t>
      </w:r>
    </w:p>
    <w:p w14:paraId="692ABEBA" w14:textId="77777777" w:rsidR="00723087" w:rsidRDefault="00723087" w:rsidP="00A200F4">
      <w:pPr>
        <w:spacing w:after="0"/>
      </w:pPr>
      <w:r>
        <w:t>Enter your server and database details ....</w:t>
      </w:r>
    </w:p>
    <w:p w14:paraId="27E3DF7B" w14:textId="77777777" w:rsidR="00723087" w:rsidRDefault="00723087" w:rsidP="00A200F4">
      <w:pPr>
        <w:spacing w:after="0"/>
      </w:pPr>
    </w:p>
    <w:p w14:paraId="6C013976" w14:textId="77777777" w:rsidR="00723087" w:rsidRDefault="00723087" w:rsidP="00A200F4">
      <w:pPr>
        <w:spacing w:after="0"/>
      </w:pPr>
    </w:p>
    <w:p w14:paraId="06066486" w14:textId="46F3A7C0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33337CCA" wp14:editId="486E34FD">
            <wp:extent cx="4434840" cy="191262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B1783" w14:textId="77777777" w:rsidR="00723087" w:rsidRDefault="00723087" w:rsidP="00A200F4">
      <w:pPr>
        <w:spacing w:after="0"/>
      </w:pPr>
    </w:p>
    <w:p w14:paraId="61D1C438" w14:textId="77777777" w:rsidR="00723087" w:rsidRDefault="00723087" w:rsidP="00A200F4">
      <w:pPr>
        <w:spacing w:after="0"/>
      </w:pPr>
    </w:p>
    <w:p w14:paraId="47618B0F" w14:textId="448E3100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59470D53" wp14:editId="3343A142">
            <wp:extent cx="4236720" cy="33147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09BD0" w14:textId="77777777" w:rsidR="00723087" w:rsidRDefault="00723087" w:rsidP="00A200F4">
      <w:pPr>
        <w:spacing w:after="0"/>
      </w:pPr>
    </w:p>
    <w:p w14:paraId="72063A79" w14:textId="77777777" w:rsidR="00723087" w:rsidRDefault="00723087" w:rsidP="00A200F4">
      <w:pPr>
        <w:spacing w:after="0"/>
      </w:pPr>
    </w:p>
    <w:p w14:paraId="73FE31D5" w14:textId="44C8450D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15D70EFC" wp14:editId="7CB848A8">
            <wp:extent cx="4564380" cy="5326380"/>
            <wp:effectExtent l="0" t="0" r="762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ABE93" w14:textId="77777777" w:rsidR="00723087" w:rsidRDefault="00723087" w:rsidP="00A200F4">
      <w:pPr>
        <w:spacing w:after="0"/>
      </w:pPr>
    </w:p>
    <w:p w14:paraId="71FDF387" w14:textId="0CFA8B2B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76668740" wp14:editId="1EF3E08F">
            <wp:extent cx="2903220" cy="33451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47210" w14:textId="77777777" w:rsidR="00723087" w:rsidRDefault="00723087" w:rsidP="00A200F4">
      <w:pPr>
        <w:spacing w:after="0"/>
      </w:pPr>
    </w:p>
    <w:p w14:paraId="2C489892" w14:textId="77777777" w:rsidR="00723087" w:rsidRDefault="00723087" w:rsidP="00A200F4">
      <w:pPr>
        <w:spacing w:after="0"/>
      </w:pPr>
    </w:p>
    <w:p w14:paraId="7811DAD3" w14:textId="77777777" w:rsidR="00723087" w:rsidRDefault="00723087" w:rsidP="00A200F4">
      <w:pPr>
        <w:spacing w:after="0"/>
      </w:pPr>
      <w:r>
        <w:rPr>
          <w:sz w:val="36"/>
          <w:szCs w:val="36"/>
        </w:rPr>
        <w:t>2.2. </w:t>
      </w:r>
      <w:proofErr w:type="spellStart"/>
      <w:r>
        <w:rPr>
          <w:sz w:val="36"/>
          <w:szCs w:val="36"/>
        </w:rPr>
        <w:t>Sample.dbml</w:t>
      </w:r>
      <w:proofErr w:type="spellEnd"/>
    </w:p>
    <w:p w14:paraId="6004BCEC" w14:textId="77777777" w:rsidR="00723087" w:rsidRDefault="00723087" w:rsidP="00A200F4">
      <w:pPr>
        <w:spacing w:after="0"/>
      </w:pPr>
    </w:p>
    <w:p w14:paraId="30D095B5" w14:textId="77777777" w:rsidR="00723087" w:rsidRDefault="00723087" w:rsidP="00A200F4">
      <w:pPr>
        <w:spacing w:after="0"/>
      </w:pPr>
      <w:proofErr w:type="spellStart"/>
      <w:r>
        <w:lastRenderedPageBreak/>
        <w:t>ProjectName</w:t>
      </w:r>
      <w:proofErr w:type="spellEnd"/>
      <w:r>
        <w:t xml:space="preserve"> --&gt; Right Click --&gt; Add --&gt; New Item...</w:t>
      </w:r>
    </w:p>
    <w:p w14:paraId="4D0C10C7" w14:textId="77777777" w:rsidR="00723087" w:rsidRDefault="00723087" w:rsidP="00A200F4">
      <w:pPr>
        <w:spacing w:after="0"/>
      </w:pPr>
      <w:r>
        <w:t xml:space="preserve">--&gt; </w:t>
      </w:r>
      <w:proofErr w:type="spellStart"/>
      <w:r>
        <w:t>Linq</w:t>
      </w:r>
      <w:proofErr w:type="spellEnd"/>
      <w:r>
        <w:t xml:space="preserve"> to SQL classes --&gt;</w:t>
      </w:r>
    </w:p>
    <w:p w14:paraId="62EC7BD5" w14:textId="77777777" w:rsidR="00723087" w:rsidRDefault="00723087" w:rsidP="00A200F4">
      <w:pPr>
        <w:spacing w:after="0"/>
      </w:pPr>
      <w:proofErr w:type="gramStart"/>
      <w:r>
        <w:t>Name :</w:t>
      </w:r>
      <w:proofErr w:type="gramEnd"/>
      <w:r>
        <w:t> </w:t>
      </w:r>
      <w:proofErr w:type="spellStart"/>
      <w:r>
        <w:rPr>
          <w:b/>
          <w:bCs/>
        </w:rPr>
        <w:t>Sample.dbml</w:t>
      </w:r>
      <w:proofErr w:type="spellEnd"/>
    </w:p>
    <w:p w14:paraId="2557768B" w14:textId="77777777" w:rsidR="00723087" w:rsidRDefault="00723087" w:rsidP="00A200F4">
      <w:pPr>
        <w:spacing w:after="0"/>
      </w:pPr>
    </w:p>
    <w:p w14:paraId="276B7602" w14:textId="77777777" w:rsidR="00723087" w:rsidRDefault="00723087" w:rsidP="00A200F4">
      <w:pPr>
        <w:spacing w:after="0"/>
      </w:pPr>
      <w:r>
        <w:t>I name it as "</w:t>
      </w:r>
      <w:proofErr w:type="spellStart"/>
      <w:r>
        <w:t>Sample.dbml</w:t>
      </w:r>
      <w:proofErr w:type="spellEnd"/>
      <w:r>
        <w:t>", </w:t>
      </w:r>
    </w:p>
    <w:p w14:paraId="609AF774" w14:textId="77777777" w:rsidR="00723087" w:rsidRDefault="00723087" w:rsidP="00A200F4">
      <w:pPr>
        <w:spacing w:after="0"/>
      </w:pPr>
      <w:r>
        <w:t>because I know this is for connection to "Sample" Database.</w:t>
      </w:r>
    </w:p>
    <w:p w14:paraId="3413F6FB" w14:textId="77777777" w:rsidR="00723087" w:rsidRDefault="00723087" w:rsidP="00A200F4">
      <w:pPr>
        <w:spacing w:after="0"/>
      </w:pPr>
    </w:p>
    <w:p w14:paraId="7CF6CCDA" w14:textId="77777777" w:rsidR="00723087" w:rsidRDefault="00723087" w:rsidP="00A200F4">
      <w:pPr>
        <w:spacing w:after="0"/>
      </w:pPr>
      <w:r>
        <w:t>--&gt;</w:t>
      </w:r>
    </w:p>
    <w:p w14:paraId="231DC6F3" w14:textId="77777777" w:rsidR="00723087" w:rsidRDefault="00723087" w:rsidP="00A200F4">
      <w:pPr>
        <w:spacing w:after="0"/>
      </w:pPr>
      <w:r>
        <w:t>Drag Table from Server Explorer into DBML</w:t>
      </w:r>
    </w:p>
    <w:p w14:paraId="48662694" w14:textId="77777777" w:rsidR="00723087" w:rsidRDefault="00723087" w:rsidP="00A200F4">
      <w:pPr>
        <w:spacing w:after="0"/>
      </w:pPr>
    </w:p>
    <w:p w14:paraId="11E2CE7D" w14:textId="77777777" w:rsidR="00723087" w:rsidRDefault="00723087" w:rsidP="00A200F4">
      <w:pPr>
        <w:spacing w:after="0"/>
      </w:pPr>
    </w:p>
    <w:p w14:paraId="45185944" w14:textId="77777777" w:rsidR="00723087" w:rsidRDefault="00723087" w:rsidP="00A200F4">
      <w:pPr>
        <w:spacing w:after="0"/>
      </w:pPr>
    </w:p>
    <w:p w14:paraId="522566F6" w14:textId="4C61C05E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565F9ACF" wp14:editId="5A24AF31">
            <wp:extent cx="5274310" cy="22999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BBC5C" w14:textId="77777777" w:rsidR="00723087" w:rsidRDefault="00723087" w:rsidP="00A200F4">
      <w:pPr>
        <w:spacing w:after="0"/>
      </w:pPr>
    </w:p>
    <w:p w14:paraId="11A62330" w14:textId="5F252A6A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2CC2DB15" wp14:editId="37FF7B2C">
            <wp:extent cx="5274310" cy="2950210"/>
            <wp:effectExtent l="0" t="0" r="2540" b="254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0B564" w14:textId="77777777" w:rsidR="00723087" w:rsidRDefault="00723087" w:rsidP="00A200F4">
      <w:pPr>
        <w:spacing w:after="0"/>
      </w:pPr>
    </w:p>
    <w:p w14:paraId="095B85B6" w14:textId="3D2995D4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4A5B6CFA" wp14:editId="3E00BB98">
            <wp:extent cx="5274310" cy="455041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5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55C6E" w14:textId="77777777" w:rsidR="00723087" w:rsidRDefault="00723087" w:rsidP="00A200F4">
      <w:pPr>
        <w:spacing w:after="0"/>
      </w:pPr>
    </w:p>
    <w:p w14:paraId="0F579C1D" w14:textId="73A8FF60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30707D13" wp14:editId="0E5BD28C">
            <wp:extent cx="5274310" cy="26225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2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CC832" w14:textId="77777777" w:rsidR="00723087" w:rsidRDefault="00723087" w:rsidP="00A200F4">
      <w:pPr>
        <w:spacing w:after="0"/>
      </w:pPr>
    </w:p>
    <w:p w14:paraId="186900D4" w14:textId="77777777" w:rsidR="00723087" w:rsidRDefault="00723087" w:rsidP="00A200F4">
      <w:pPr>
        <w:spacing w:after="0"/>
      </w:pPr>
      <w:r>
        <w:t xml:space="preserve">Save the </w:t>
      </w:r>
      <w:proofErr w:type="spellStart"/>
      <w:r>
        <w:t>dbml</w:t>
      </w:r>
      <w:proofErr w:type="spellEnd"/>
      <w:r>
        <w:t>, it will generate the following files.</w:t>
      </w:r>
    </w:p>
    <w:p w14:paraId="0F51969E" w14:textId="77777777" w:rsidR="00723087" w:rsidRDefault="00723087" w:rsidP="00A200F4">
      <w:pPr>
        <w:spacing w:after="0"/>
      </w:pPr>
      <w:r>
        <w:t>The </w:t>
      </w:r>
      <w:proofErr w:type="spellStart"/>
      <w:r>
        <w:t>DataContext</w:t>
      </w:r>
      <w:proofErr w:type="spellEnd"/>
      <w:r>
        <w:t xml:space="preserve"> context is the entry point to database.</w:t>
      </w:r>
    </w:p>
    <w:p w14:paraId="480BD775" w14:textId="77777777" w:rsidR="00723087" w:rsidRDefault="00723087" w:rsidP="00A200F4">
      <w:pPr>
        <w:spacing w:after="0"/>
      </w:pPr>
    </w:p>
    <w:p w14:paraId="095575DB" w14:textId="13BCE317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667B1BF7" wp14:editId="2BB32C72">
            <wp:extent cx="3116580" cy="5455920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6F793" w14:textId="77777777" w:rsidR="00723087" w:rsidRDefault="00723087" w:rsidP="00A200F4">
      <w:pPr>
        <w:spacing w:after="0"/>
      </w:pPr>
    </w:p>
    <w:p w14:paraId="70A491E6" w14:textId="77777777" w:rsidR="00723087" w:rsidRDefault="00723087" w:rsidP="00A200F4">
      <w:pPr>
        <w:spacing w:after="0"/>
      </w:pPr>
    </w:p>
    <w:p w14:paraId="747E1A0A" w14:textId="77777777" w:rsidR="00723087" w:rsidRDefault="00723087" w:rsidP="00A200F4">
      <w:pPr>
        <w:spacing w:after="0"/>
      </w:pPr>
      <w:r>
        <w:rPr>
          <w:sz w:val="36"/>
          <w:szCs w:val="36"/>
        </w:rPr>
        <w:t>2.3. WebForm1.aspx</w:t>
      </w:r>
    </w:p>
    <w:p w14:paraId="24B9EAA5" w14:textId="77777777" w:rsidR="00723087" w:rsidRDefault="00723087" w:rsidP="00A200F4">
      <w:pPr>
        <w:spacing w:after="0"/>
      </w:pPr>
      <w:r>
        <w:rPr>
          <w:sz w:val="32"/>
          <w:szCs w:val="32"/>
        </w:rPr>
        <w:t>2.3.1. WebForm1.aspx</w:t>
      </w:r>
    </w:p>
    <w:p w14:paraId="0B6B7CE8" w14:textId="77777777" w:rsidR="00723087" w:rsidRDefault="00723087" w:rsidP="00A200F4">
      <w:pPr>
        <w:spacing w:after="0"/>
      </w:pPr>
    </w:p>
    <w:p w14:paraId="35A39644" w14:textId="77777777" w:rsidR="00723087" w:rsidRDefault="00723087" w:rsidP="00A200F4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5FC87B34" w14:textId="77777777" w:rsidR="00723087" w:rsidRDefault="00723087" w:rsidP="00A200F4">
      <w:pPr>
        <w:spacing w:after="0"/>
      </w:pPr>
      <w:r>
        <w:t>--&gt; </w:t>
      </w:r>
    </w:p>
    <w:p w14:paraId="292B6531" w14:textId="77777777" w:rsidR="00723087" w:rsidRDefault="00723087" w:rsidP="00A200F4">
      <w:pPr>
        <w:spacing w:after="0"/>
      </w:pPr>
      <w:proofErr w:type="spellStart"/>
      <w:r>
        <w:rPr>
          <w:b/>
          <w:bCs/>
          <w:sz w:val="18"/>
          <w:szCs w:val="18"/>
        </w:rPr>
        <w:t>WebForm</w:t>
      </w:r>
      <w:proofErr w:type="spellEnd"/>
    </w:p>
    <w:p w14:paraId="00D5C07A" w14:textId="77777777" w:rsidR="00723087" w:rsidRDefault="00723087" w:rsidP="00A200F4">
      <w:pPr>
        <w:spacing w:after="0"/>
      </w:pPr>
      <w:proofErr w:type="gramStart"/>
      <w:r>
        <w:t>Name :</w:t>
      </w:r>
      <w:proofErr w:type="gramEnd"/>
    </w:p>
    <w:p w14:paraId="2345BA3A" w14:textId="77777777" w:rsidR="00723087" w:rsidRDefault="00723087" w:rsidP="00A200F4">
      <w:pPr>
        <w:spacing w:after="0"/>
      </w:pPr>
      <w:r>
        <w:rPr>
          <w:b/>
          <w:bCs/>
          <w:sz w:val="18"/>
          <w:szCs w:val="18"/>
        </w:rPr>
        <w:t>WebForm1.aspx</w:t>
      </w:r>
    </w:p>
    <w:p w14:paraId="4505F580" w14:textId="77777777" w:rsidR="00723087" w:rsidRDefault="00723087" w:rsidP="00A200F4">
      <w:pPr>
        <w:spacing w:after="0"/>
      </w:pPr>
    </w:p>
    <w:p w14:paraId="10A7F7D9" w14:textId="77777777" w:rsidR="00723087" w:rsidRDefault="00723087" w:rsidP="00A200F4">
      <w:pPr>
        <w:spacing w:after="0"/>
      </w:pPr>
    </w:p>
    <w:p w14:paraId="16DBEE71" w14:textId="3FB55E9C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1BECB94F" wp14:editId="5AF9E43A">
            <wp:extent cx="5274310" cy="229997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717C8" w14:textId="77777777" w:rsidR="00723087" w:rsidRDefault="00723087" w:rsidP="00A200F4">
      <w:pPr>
        <w:spacing w:after="0"/>
      </w:pPr>
    </w:p>
    <w:p w14:paraId="3E380602" w14:textId="77777777" w:rsidR="00723087" w:rsidRDefault="00723087" w:rsidP="00A200F4">
      <w:pPr>
        <w:spacing w:after="0"/>
      </w:pPr>
    </w:p>
    <w:p w14:paraId="064B56F8" w14:textId="1C72020B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638DD8B9" wp14:editId="5B4FB8D1">
            <wp:extent cx="5274310" cy="281178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40C36" w14:textId="77777777" w:rsidR="00723087" w:rsidRDefault="00723087" w:rsidP="00A200F4">
      <w:pPr>
        <w:spacing w:after="0"/>
      </w:pPr>
    </w:p>
    <w:p w14:paraId="1A653C3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38C430EC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959BE2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5B8A183F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5BD11F5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AC79D8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CB0525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9146B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3651C90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9A958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ridView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767DA9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GetMaleData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et Male Data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tnGetMaleData_Click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639149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proofErr w:type="spellEnd"/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tnGetData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et Data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tnGetData_Click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6D7C0D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Inser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Inser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Insert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E0EE096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Upda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Upda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Update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BCAAF7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utton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Dele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ex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Dele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Delete_Click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9BA1AF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A901B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B3CC15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A90C2F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4536A5" w14:textId="77777777" w:rsidR="00723087" w:rsidRDefault="00723087" w:rsidP="00A200F4">
      <w:pPr>
        <w:spacing w:after="0"/>
      </w:pPr>
    </w:p>
    <w:p w14:paraId="1F4E5466" w14:textId="77777777" w:rsidR="00723087" w:rsidRDefault="00723087" w:rsidP="00A200F4">
      <w:pPr>
        <w:spacing w:after="0"/>
      </w:pPr>
    </w:p>
    <w:p w14:paraId="1B089B95" w14:textId="77777777" w:rsidR="00723087" w:rsidRDefault="00723087" w:rsidP="00A200F4">
      <w:pPr>
        <w:spacing w:after="0"/>
      </w:pPr>
    </w:p>
    <w:p w14:paraId="34456464" w14:textId="77777777" w:rsidR="00723087" w:rsidRDefault="00723087" w:rsidP="00A200F4">
      <w:pPr>
        <w:spacing w:after="0"/>
      </w:pPr>
      <w:r>
        <w:rPr>
          <w:sz w:val="32"/>
          <w:szCs w:val="32"/>
        </w:rPr>
        <w:lastRenderedPageBreak/>
        <w:t>2.3.2. WebForm1.aspx.cs - </w:t>
      </w:r>
      <w:proofErr w:type="spellStart"/>
      <w:r>
        <w:rPr>
          <w:sz w:val="32"/>
          <w:szCs w:val="32"/>
        </w:rPr>
        <w:t>PrintGeneratedSql</w:t>
      </w:r>
      <w:proofErr w:type="spellEnd"/>
    </w:p>
    <w:p w14:paraId="6529322F" w14:textId="77777777" w:rsidR="00723087" w:rsidRDefault="00723087" w:rsidP="00A200F4">
      <w:pPr>
        <w:spacing w:after="0"/>
      </w:pPr>
    </w:p>
    <w:p w14:paraId="78771774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BCBA9F1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F432C23" w14:textId="77777777" w:rsidR="00723087" w:rsidRDefault="00723087" w:rsidP="00A200F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F010D4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66789C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1D1E670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2640E9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39007B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853AB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Dat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D2B728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D46C6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MaleData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E502F7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3AE0D2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b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5ECFAF4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0843293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Write the generate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query to the webform</w:t>
      </w:r>
    </w:p>
    <w:p w14:paraId="4A950DF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dbContext.Lo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esponse.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Outpu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5344968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 Write the generated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query to the Console window</w:t>
      </w:r>
    </w:p>
    <w:p w14:paraId="09500A9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bContext.Lo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nsole.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u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;</w:t>
      </w:r>
      <w:proofErr w:type="gramEnd"/>
    </w:p>
    <w:p w14:paraId="5EB42B1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bContext.Lo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sponse.Outpu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;  and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 </w:t>
      </w:r>
    </w:p>
    <w:p w14:paraId="40E6B79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bContext.Lo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nsole.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u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;</w:t>
      </w:r>
      <w:proofErr w:type="gramEnd"/>
    </w:p>
    <w:p w14:paraId="6E1E4E0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only choose one to use.</w:t>
      </w:r>
    </w:p>
    <w:p w14:paraId="1BA486D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Ordered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Query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Context.Gamers</w:t>
      </w:r>
      <w:proofErr w:type="spellEnd"/>
    </w:p>
    <w:p w14:paraId="11D68CC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</w:p>
    <w:p w14:paraId="6EE45702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cor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scending</w:t>
      </w:r>
    </w:p>
    <w:p w14:paraId="48EACCF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72C595C3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Source =</w:t>
      </w:r>
    </w:p>
    <w:p w14:paraId="210F53F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Queryabl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415544B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Response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&lt;br/&gt;gamerQueryable.ToString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()&lt;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br/&gt;</w:t>
      </w:r>
      <w:r>
        <w:rPr>
          <w:rFonts w:ascii="Consolas" w:hAnsi="Consolas"/>
          <w:sz w:val="18"/>
          <w:szCs w:val="18"/>
          <w:shd w:val="clear" w:color="auto" w:fill="FFFAA5"/>
        </w:rPr>
        <w:t>{gamerQueryable.ToString()}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&lt;br/&gt;&lt;br/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214F9D1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Response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&lt;br/&gt;dbContext.GetCommand(gamerQueryable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).CommandText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&lt;br/&gt;</w:t>
      </w:r>
      <w:r>
        <w:rPr>
          <w:rFonts w:ascii="Consolas" w:hAnsi="Consolas"/>
          <w:sz w:val="18"/>
          <w:szCs w:val="18"/>
          <w:shd w:val="clear" w:color="auto" w:fill="FFFAA5"/>
        </w:rPr>
        <w:t>{dbContext.GetCommand(gamerQueryable).CommandText}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&lt;br/&gt;&lt;br/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64B092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Response.Wri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$"&lt;br/&gt;dbContext.GetCommand(gamerQueryable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).CommandType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&lt;br/&gt;</w:t>
      </w:r>
      <w:r>
        <w:rPr>
          <w:rFonts w:ascii="Consolas" w:hAnsi="Consolas"/>
          <w:sz w:val="18"/>
          <w:szCs w:val="18"/>
          <w:shd w:val="clear" w:color="auto" w:fill="FFFAA5"/>
        </w:rPr>
        <w:t>{dbContext.GetCommand(gamerQueryable).CommandType}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&lt;br/&gt;&lt;br/&gt;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7ABBA33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12E88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A6E7CA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BAFBED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039519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FAED23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b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326819C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B2AF4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Query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7FA2C0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Context.Gamers</w:t>
      </w:r>
      <w:proofErr w:type="spellEnd"/>
    </w:p>
    <w:p w14:paraId="2377D31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46EA35A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ridView1.DataSourc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Queryabl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2194420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574E26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65DEF6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B730D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GetData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AD8A44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243122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B7DB54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0A11D8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Insert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FF73DC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09E4D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b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459DEFF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0ABB8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ew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1CA099B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EDF630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ew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6AE7476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</w:p>
    <w:p w14:paraId="45AB334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core = 4000,</w:t>
      </w:r>
    </w:p>
    <w:p w14:paraId="53DB042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yp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ire"</w:t>
      </w:r>
      <w:r>
        <w:rPr>
          <w:rFonts w:ascii="Consolas" w:hAnsi="Consolas"/>
          <w:sz w:val="18"/>
          <w:szCs w:val="18"/>
        </w:rPr>
        <w:t>,</w:t>
      </w:r>
    </w:p>
    <w:p w14:paraId="143C4D4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1</w:t>
      </w:r>
    </w:p>
    <w:p w14:paraId="686E4EB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6ACF018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Context.Gamers.InsertOnSubmi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newGamer</w:t>
      </w:r>
      <w:proofErr w:type="spell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sert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</w:p>
    <w:p w14:paraId="227B38B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Context.SubmitChang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Submit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Database</w:t>
      </w:r>
    </w:p>
    <w:p w14:paraId="6C3CA59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AA7B02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03DE90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2224BC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Update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8C2B42B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868E0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b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45040D3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77BF34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last gamer</w:t>
      </w:r>
    </w:p>
    <w:p w14:paraId="793129E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Context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E229DAC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Context.Gamers.Single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4107C665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ast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252F4B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gamer.Score</w:t>
      </w:r>
      <w:proofErr w:type="spellEnd"/>
      <w:r>
        <w:rPr>
          <w:rFonts w:ascii="Consolas" w:hAnsi="Consolas"/>
          <w:sz w:val="18"/>
          <w:szCs w:val="18"/>
        </w:rPr>
        <w:t xml:space="preserve"> = 5555;</w:t>
      </w:r>
    </w:p>
    <w:p w14:paraId="2383237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Context.SubmitChang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8F55AC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A8ABD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CD4E9E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1E8043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Delete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02B646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B7A9FE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b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300168AA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119111B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last gamer</w:t>
      </w:r>
    </w:p>
    <w:p w14:paraId="79B2205B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Context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190444F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Context.Gamers.Single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56997146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ast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79B7DD1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elete the last gam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</w:p>
    <w:p w14:paraId="0336B0A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dbContext.Gamers.DeleteOnSubmit</w:t>
      </w:r>
      <w:proofErr w:type="spellEnd"/>
      <w:r>
        <w:rPr>
          <w:rFonts w:ascii="Consolas" w:hAnsi="Consolas"/>
          <w:sz w:val="18"/>
          <w:szCs w:val="18"/>
        </w:rPr>
        <w:t>(gamer);</w:t>
      </w:r>
    </w:p>
    <w:p w14:paraId="642344C4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bContext.SubmitChang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 Save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Database.</w:t>
      </w:r>
    </w:p>
    <w:p w14:paraId="3811EE18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2E7E5DD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56A0C47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065D416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863719" w14:textId="77777777" w:rsidR="00723087" w:rsidRDefault="00723087" w:rsidP="00A200F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0FC6B29" w14:textId="77777777" w:rsidR="00723087" w:rsidRDefault="00723087" w:rsidP="00A200F4">
      <w:pPr>
        <w:spacing w:after="0"/>
      </w:pPr>
    </w:p>
    <w:p w14:paraId="2EA7DCC3" w14:textId="5C5EDA6E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53C026EB" wp14:editId="37F8BC5C">
            <wp:extent cx="5274310" cy="85407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5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CE8A6" w14:textId="77777777" w:rsidR="00723087" w:rsidRDefault="00723087" w:rsidP="00A200F4">
      <w:pPr>
        <w:spacing w:after="0"/>
      </w:pPr>
    </w:p>
    <w:p w14:paraId="680610E7" w14:textId="77777777" w:rsidR="00723087" w:rsidRDefault="00723087" w:rsidP="00A200F4">
      <w:pPr>
        <w:spacing w:after="0"/>
      </w:pPr>
      <w:r>
        <w:t>-------------------------------------------------------------------</w:t>
      </w:r>
    </w:p>
    <w:p w14:paraId="4BC35DA3" w14:textId="77777777" w:rsidR="00723087" w:rsidRDefault="00723087" w:rsidP="00A200F4">
      <w:pPr>
        <w:spacing w:after="0"/>
      </w:pPr>
    </w:p>
    <w:p w14:paraId="20EC0963" w14:textId="0FE5EC99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0DA1ECED" wp14:editId="14941492">
            <wp:extent cx="5274310" cy="44792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7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0E645" w14:textId="77777777" w:rsidR="00723087" w:rsidRDefault="00723087" w:rsidP="00A200F4">
      <w:pPr>
        <w:spacing w:after="0"/>
      </w:pPr>
    </w:p>
    <w:p w14:paraId="60FEAD98" w14:textId="77777777" w:rsidR="00723087" w:rsidRDefault="00723087" w:rsidP="00A200F4">
      <w:pPr>
        <w:spacing w:after="0"/>
      </w:pPr>
      <w:r>
        <w:t>-------------------------------------------------------------------</w:t>
      </w:r>
    </w:p>
    <w:p w14:paraId="255699D4" w14:textId="77777777" w:rsidR="00723087" w:rsidRDefault="00723087" w:rsidP="00A200F4">
      <w:pPr>
        <w:spacing w:after="0"/>
      </w:pPr>
    </w:p>
    <w:p w14:paraId="06582C4A" w14:textId="43CE8982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180AF4A0" wp14:editId="1CD8CA1D">
            <wp:extent cx="5274310" cy="31254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7D74A" w14:textId="77777777" w:rsidR="00723087" w:rsidRDefault="00723087" w:rsidP="00A200F4">
      <w:pPr>
        <w:spacing w:after="0"/>
      </w:pPr>
      <w:r>
        <w:t>-------------------------------------------------------------------</w:t>
      </w:r>
    </w:p>
    <w:p w14:paraId="64FB2BDD" w14:textId="77777777" w:rsidR="00723087" w:rsidRDefault="00723087" w:rsidP="00A200F4">
      <w:pPr>
        <w:spacing w:after="0"/>
      </w:pPr>
    </w:p>
    <w:p w14:paraId="12CEB267" w14:textId="62052FD2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77575E43" wp14:editId="6B9C30B3">
            <wp:extent cx="5274310" cy="3063240"/>
            <wp:effectExtent l="0" t="0" r="2540" b="381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EC939" w14:textId="77777777" w:rsidR="00723087" w:rsidRDefault="00723087" w:rsidP="00A200F4">
      <w:pPr>
        <w:spacing w:after="0"/>
      </w:pPr>
    </w:p>
    <w:p w14:paraId="4C9A6533" w14:textId="77777777" w:rsidR="00723087" w:rsidRDefault="00723087" w:rsidP="00A200F4">
      <w:pPr>
        <w:spacing w:after="0"/>
      </w:pPr>
      <w:r>
        <w:t>-------------------------------------------------------------------</w:t>
      </w:r>
    </w:p>
    <w:p w14:paraId="5A293908" w14:textId="77777777" w:rsidR="00723087" w:rsidRDefault="00723087" w:rsidP="00A200F4">
      <w:pPr>
        <w:spacing w:after="0"/>
      </w:pPr>
    </w:p>
    <w:p w14:paraId="7A7DCA22" w14:textId="71221874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6DC81CC2" wp14:editId="375FCC01">
            <wp:extent cx="5274310" cy="3376295"/>
            <wp:effectExtent l="0" t="0" r="254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07F93" w14:textId="77777777" w:rsidR="00723087" w:rsidRDefault="00723087" w:rsidP="00A200F4">
      <w:pPr>
        <w:spacing w:after="0"/>
      </w:pPr>
    </w:p>
    <w:p w14:paraId="61EB02BE" w14:textId="77777777" w:rsidR="00723087" w:rsidRDefault="00723087" w:rsidP="00A200F4">
      <w:pPr>
        <w:spacing w:after="0"/>
      </w:pPr>
    </w:p>
    <w:p w14:paraId="0FD512C9" w14:textId="77777777" w:rsidR="00723087" w:rsidRDefault="00723087" w:rsidP="00A200F4">
      <w:pPr>
        <w:spacing w:after="0"/>
      </w:pPr>
      <w:r>
        <w:t>-------------------------------------------------------------------</w:t>
      </w:r>
    </w:p>
    <w:p w14:paraId="7C3E61BD" w14:textId="77777777" w:rsidR="00723087" w:rsidRDefault="00723087" w:rsidP="00A200F4">
      <w:pPr>
        <w:spacing w:after="0"/>
      </w:pPr>
    </w:p>
    <w:p w14:paraId="00387CC3" w14:textId="71237C5F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31043863" wp14:editId="1CC949DE">
            <wp:extent cx="5274310" cy="30753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7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6E3F0" w14:textId="77777777" w:rsidR="00723087" w:rsidRDefault="00723087" w:rsidP="00A200F4">
      <w:pPr>
        <w:spacing w:after="0"/>
      </w:pPr>
    </w:p>
    <w:p w14:paraId="13333047" w14:textId="77777777" w:rsidR="00723087" w:rsidRDefault="00723087" w:rsidP="00A200F4">
      <w:pPr>
        <w:spacing w:after="0"/>
      </w:pPr>
    </w:p>
    <w:p w14:paraId="2DCFDD94" w14:textId="77777777" w:rsidR="00723087" w:rsidRDefault="00723087" w:rsidP="00A200F4">
      <w:pPr>
        <w:spacing w:after="0"/>
      </w:pPr>
    </w:p>
    <w:p w14:paraId="1A74553C" w14:textId="77777777" w:rsidR="00723087" w:rsidRDefault="00723087" w:rsidP="00A200F4">
      <w:pPr>
        <w:spacing w:after="0"/>
      </w:pPr>
    </w:p>
    <w:p w14:paraId="7BF69C03" w14:textId="77777777" w:rsidR="00723087" w:rsidRDefault="00723087" w:rsidP="00A200F4">
      <w:pPr>
        <w:spacing w:after="0"/>
      </w:pPr>
    </w:p>
    <w:p w14:paraId="3ECC084A" w14:textId="77777777" w:rsidR="00723087" w:rsidRDefault="00723087" w:rsidP="00A200F4">
      <w:pPr>
        <w:spacing w:after="0"/>
      </w:pPr>
    </w:p>
    <w:p w14:paraId="3466D99F" w14:textId="77777777" w:rsidR="00723087" w:rsidRDefault="00723087" w:rsidP="00A200F4">
      <w:pPr>
        <w:spacing w:after="0"/>
      </w:pPr>
      <w:r>
        <w:rPr>
          <w:sz w:val="36"/>
          <w:szCs w:val="36"/>
        </w:rPr>
        <w:t>2.4. SQL Profiler</w:t>
      </w:r>
    </w:p>
    <w:p w14:paraId="68B78153" w14:textId="77777777" w:rsidR="00723087" w:rsidRDefault="00723087" w:rsidP="00A200F4">
      <w:pPr>
        <w:spacing w:after="0"/>
      </w:pPr>
    </w:p>
    <w:p w14:paraId="62E941D0" w14:textId="77777777" w:rsidR="00723087" w:rsidRDefault="00723087" w:rsidP="00A200F4">
      <w:pPr>
        <w:spacing w:after="0"/>
      </w:pPr>
      <w:r>
        <w:t>Tools --&gt; SQL Server Profiler</w:t>
      </w:r>
    </w:p>
    <w:p w14:paraId="298EC1A6" w14:textId="77777777" w:rsidR="00723087" w:rsidRDefault="00723087" w:rsidP="00A200F4">
      <w:pPr>
        <w:spacing w:after="0"/>
      </w:pPr>
    </w:p>
    <w:p w14:paraId="64A7C529" w14:textId="77777777" w:rsidR="00723087" w:rsidRDefault="00723087" w:rsidP="00A200F4">
      <w:pPr>
        <w:spacing w:after="0"/>
      </w:pPr>
    </w:p>
    <w:p w14:paraId="13439728" w14:textId="1D32FF4B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09F3F5D3" wp14:editId="7E8DB3AD">
            <wp:extent cx="5274310" cy="2356485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A842B" w14:textId="77777777" w:rsidR="00723087" w:rsidRDefault="00723087" w:rsidP="00A200F4">
      <w:pPr>
        <w:spacing w:after="0"/>
      </w:pPr>
    </w:p>
    <w:p w14:paraId="657D26A8" w14:textId="77777777" w:rsidR="00723087" w:rsidRDefault="00723087" w:rsidP="00A200F4">
      <w:pPr>
        <w:spacing w:after="0"/>
      </w:pPr>
    </w:p>
    <w:p w14:paraId="0D40EE59" w14:textId="7952FB55" w:rsidR="00723087" w:rsidRDefault="00723087" w:rsidP="00A200F4">
      <w:pPr>
        <w:spacing w:after="0"/>
      </w:pPr>
      <w:r>
        <w:rPr>
          <w:noProof/>
        </w:rPr>
        <w:lastRenderedPageBreak/>
        <w:drawing>
          <wp:inline distT="0" distB="0" distL="0" distR="0" wp14:anchorId="6F2A5A8B" wp14:editId="3474A10B">
            <wp:extent cx="5189220" cy="3421380"/>
            <wp:effectExtent l="0" t="0" r="0" b="762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494B7" w14:textId="77777777" w:rsidR="00723087" w:rsidRDefault="00723087" w:rsidP="00A200F4">
      <w:pPr>
        <w:spacing w:after="0"/>
      </w:pPr>
    </w:p>
    <w:p w14:paraId="3DC9F5CA" w14:textId="52192C82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46E07DDB" wp14:editId="62DCF7BE">
            <wp:extent cx="5143500" cy="3291840"/>
            <wp:effectExtent l="0" t="0" r="0" b="381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720E6" w14:textId="77777777" w:rsidR="00723087" w:rsidRDefault="00723087" w:rsidP="00A200F4">
      <w:pPr>
        <w:spacing w:after="0"/>
      </w:pPr>
    </w:p>
    <w:p w14:paraId="48E5DB37" w14:textId="77777777" w:rsidR="00723087" w:rsidRDefault="00723087" w:rsidP="00A200F4">
      <w:pPr>
        <w:spacing w:after="0"/>
      </w:pPr>
      <w:r>
        <w:t>Now, go back to VS2017, and run WebForm2.aspx again</w:t>
      </w:r>
    </w:p>
    <w:p w14:paraId="3517A7A5" w14:textId="77777777" w:rsidR="00723087" w:rsidRDefault="00723087" w:rsidP="00A200F4">
      <w:pPr>
        <w:spacing w:after="0"/>
      </w:pPr>
      <w:r>
        <w:t xml:space="preserve">You will see </w:t>
      </w:r>
      <w:proofErr w:type="spellStart"/>
      <w:r>
        <w:t>Linq</w:t>
      </w:r>
      <w:proofErr w:type="spellEnd"/>
      <w:r>
        <w:t xml:space="preserve"> to SQL provider convert </w:t>
      </w:r>
      <w:proofErr w:type="spellStart"/>
      <w:r>
        <w:t>Linq</w:t>
      </w:r>
      <w:proofErr w:type="spellEnd"/>
      <w:r>
        <w:t xml:space="preserve"> to TSQL.</w:t>
      </w:r>
    </w:p>
    <w:p w14:paraId="67873689" w14:textId="77777777" w:rsidR="00723087" w:rsidRDefault="00723087" w:rsidP="00A200F4">
      <w:pPr>
        <w:spacing w:after="0"/>
      </w:pPr>
    </w:p>
    <w:p w14:paraId="49441E8E" w14:textId="7B9ECD6E" w:rsidR="00723087" w:rsidRDefault="00723087" w:rsidP="00A200F4">
      <w:pPr>
        <w:spacing w:after="0"/>
      </w:pPr>
      <w:r>
        <w:rPr>
          <w:noProof/>
        </w:rPr>
        <w:drawing>
          <wp:inline distT="0" distB="0" distL="0" distR="0" wp14:anchorId="2D492209" wp14:editId="1A63A432">
            <wp:extent cx="5274310" cy="132905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3087" w:rsidSect="00A200F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89830" w14:textId="77777777" w:rsidR="007278B8" w:rsidRDefault="007278B8" w:rsidP="000435DB">
      <w:pPr>
        <w:spacing w:after="0" w:line="240" w:lineRule="auto"/>
      </w:pPr>
      <w:r>
        <w:separator/>
      </w:r>
    </w:p>
  </w:endnote>
  <w:endnote w:type="continuationSeparator" w:id="0">
    <w:p w14:paraId="1777A220" w14:textId="77777777" w:rsidR="007278B8" w:rsidRDefault="007278B8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D70C7" w14:textId="77777777" w:rsidR="007278B8" w:rsidRDefault="007278B8" w:rsidP="000435DB">
      <w:pPr>
        <w:spacing w:after="0" w:line="240" w:lineRule="auto"/>
      </w:pPr>
      <w:r>
        <w:separator/>
      </w:r>
    </w:p>
  </w:footnote>
  <w:footnote w:type="continuationSeparator" w:id="0">
    <w:p w14:paraId="4FCAFEE4" w14:textId="77777777" w:rsidR="007278B8" w:rsidRDefault="007278B8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0sDQ3NrE0NDRW0lEKTi0uzszPAykwrAUAlmvIOCwAAAA="/>
  </w:docVars>
  <w:rsids>
    <w:rsidRoot w:val="00BF1C8A"/>
    <w:rsid w:val="0000022B"/>
    <w:rsid w:val="000033FA"/>
    <w:rsid w:val="00005E7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3552F"/>
    <w:rsid w:val="00381B6A"/>
    <w:rsid w:val="003827C5"/>
    <w:rsid w:val="003A43F1"/>
    <w:rsid w:val="003B40D6"/>
    <w:rsid w:val="003D6630"/>
    <w:rsid w:val="004077B6"/>
    <w:rsid w:val="004358AC"/>
    <w:rsid w:val="004977CA"/>
    <w:rsid w:val="005500E8"/>
    <w:rsid w:val="00554B5D"/>
    <w:rsid w:val="00566FBE"/>
    <w:rsid w:val="005B1F55"/>
    <w:rsid w:val="005C4DA5"/>
    <w:rsid w:val="00625059"/>
    <w:rsid w:val="0064768A"/>
    <w:rsid w:val="006707D0"/>
    <w:rsid w:val="006E0D66"/>
    <w:rsid w:val="006E47A2"/>
    <w:rsid w:val="00701353"/>
    <w:rsid w:val="00723087"/>
    <w:rsid w:val="007278B8"/>
    <w:rsid w:val="00762395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200F4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4047A"/>
    <w:rsid w:val="00E54543"/>
    <w:rsid w:val="00E57626"/>
    <w:rsid w:val="00E73F97"/>
    <w:rsid w:val="00E80ED3"/>
    <w:rsid w:val="00E82E6D"/>
    <w:rsid w:val="00E96BA9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8.png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://www.w3.org/1999/xhtml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ithandyguytutorial.blogspot.com/2017/10/ch00install-visual-studio-2017-offline.html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dotnet/framework/data/adonet/sql/linq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9</Pages>
  <Words>1925</Words>
  <Characters>10979</Characters>
  <Application>Microsoft Office Word</Application>
  <DocSecurity>0</DocSecurity>
  <Lines>91</Lines>
  <Paragraphs>25</Paragraphs>
  <ScaleCrop>false</ScaleCrop>
  <Company/>
  <LinksUpToDate>false</LinksUpToDate>
  <CharactersWithSpaces>1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2</cp:revision>
  <dcterms:created xsi:type="dcterms:W3CDTF">2022-10-19T17:36:00Z</dcterms:created>
  <dcterms:modified xsi:type="dcterms:W3CDTF">2022-11-14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